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2E9304" w14:textId="77777777" w:rsidR="00ED1FA2" w:rsidRDefault="00ED1FA2" w:rsidP="00ED1FA2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5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2"/>
        <w:gridCol w:w="4518"/>
      </w:tblGrid>
      <w:tr w:rsidR="007F0119" w14:paraId="64DADFEB" w14:textId="77777777" w:rsidTr="00B0653B">
        <w:tc>
          <w:tcPr>
            <w:tcW w:w="5077" w:type="dxa"/>
          </w:tcPr>
          <w:p w14:paraId="12D2B66D" w14:textId="3D70E9EC" w:rsidR="004B2920" w:rsidRPr="004B2920" w:rsidRDefault="004B2920" w:rsidP="0036223C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a)</w:t>
            </w:r>
          </w:p>
        </w:tc>
        <w:tc>
          <w:tcPr>
            <w:tcW w:w="4513" w:type="dxa"/>
          </w:tcPr>
          <w:p w14:paraId="38AD2114" w14:textId="2FCAE916" w:rsidR="004B2920" w:rsidRPr="00A20BA6" w:rsidRDefault="004B2920" w:rsidP="0036223C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20BA6">
              <w:rPr>
                <w:rFonts w:ascii="Arial" w:hAnsi="Arial" w:cs="Arial"/>
                <w:sz w:val="22"/>
                <w:szCs w:val="22"/>
              </w:rPr>
              <w:t>(b)</w:t>
            </w:r>
          </w:p>
        </w:tc>
      </w:tr>
      <w:tr w:rsidR="007F0119" w14:paraId="32068CB1" w14:textId="77777777" w:rsidTr="00B0653B">
        <w:tc>
          <w:tcPr>
            <w:tcW w:w="5077" w:type="dxa"/>
          </w:tcPr>
          <w:p w14:paraId="3BCD2A8A" w14:textId="68DFCFD7" w:rsidR="004B2920" w:rsidRDefault="007F0119" w:rsidP="0036223C">
            <w:pPr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  <w:drawing>
                <wp:inline distT="0" distB="0" distL="0" distR="0" wp14:anchorId="457FB177" wp14:editId="6F153B83">
                  <wp:extent cx="3122295" cy="3276600"/>
                  <wp:effectExtent l="0" t="0" r="190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2295" cy="3276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13" w:type="dxa"/>
          </w:tcPr>
          <w:p w14:paraId="48E5C6C0" w14:textId="3BB28480" w:rsidR="004B2920" w:rsidRDefault="007F0119" w:rsidP="0036223C">
            <w:pPr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  <w:drawing>
                <wp:inline distT="0" distB="0" distL="0" distR="0" wp14:anchorId="363F6E58" wp14:editId="4C1A6546">
                  <wp:extent cx="2752725" cy="3333750"/>
                  <wp:effectExtent l="0" t="0" r="952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725" cy="33337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119" w14:paraId="0ECD351F" w14:textId="77777777" w:rsidTr="00B0653B">
        <w:tc>
          <w:tcPr>
            <w:tcW w:w="5077" w:type="dxa"/>
          </w:tcPr>
          <w:p w14:paraId="40502D14" w14:textId="22BECE79" w:rsidR="004B2920" w:rsidRPr="004B2920" w:rsidRDefault="004B2920" w:rsidP="0036223C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c)</w:t>
            </w:r>
          </w:p>
        </w:tc>
        <w:tc>
          <w:tcPr>
            <w:tcW w:w="4513" w:type="dxa"/>
          </w:tcPr>
          <w:p w14:paraId="5EDE3CBE" w14:textId="77777777" w:rsidR="004B2920" w:rsidRDefault="004B2920" w:rsidP="0036223C">
            <w:pPr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F0119" w14:paraId="7FFB8A49" w14:textId="77777777" w:rsidTr="00B0653B">
        <w:tc>
          <w:tcPr>
            <w:tcW w:w="5077" w:type="dxa"/>
          </w:tcPr>
          <w:p w14:paraId="717B8F8B" w14:textId="57D00E2F" w:rsidR="004B2920" w:rsidRDefault="007F0119" w:rsidP="0036223C">
            <w:pPr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  <w:drawing>
                <wp:inline distT="0" distB="0" distL="0" distR="0" wp14:anchorId="03AC6572" wp14:editId="64B06C24">
                  <wp:extent cx="2994266" cy="3316406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9223" cy="33329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13" w:type="dxa"/>
          </w:tcPr>
          <w:p w14:paraId="2C3ECAEC" w14:textId="77777777" w:rsidR="004B2920" w:rsidRDefault="004B2920" w:rsidP="0036223C">
            <w:pPr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1718B14A" w14:textId="02A36BD1" w:rsidR="004B2920" w:rsidRPr="00CB5FCA" w:rsidRDefault="004B2920" w:rsidP="0036223C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14:paraId="2FEB7BF4" w14:textId="5DEB23D8" w:rsidR="0089558C" w:rsidRPr="00CB5FCA" w:rsidRDefault="0089558C" w:rsidP="00123AFE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B5FCA">
        <w:rPr>
          <w:rFonts w:ascii="Arial" w:hAnsi="Arial" w:cs="Arial"/>
          <w:b/>
          <w:sz w:val="22"/>
          <w:szCs w:val="22"/>
        </w:rPr>
        <w:t>Fig. 1</w:t>
      </w:r>
      <w:r w:rsidRPr="00CB5FCA">
        <w:rPr>
          <w:rFonts w:ascii="Arial" w:hAnsi="Arial" w:cs="Arial"/>
          <w:sz w:val="22"/>
          <w:szCs w:val="22"/>
        </w:rPr>
        <w:t>. The effect of zeolite doses on the changes of pH value, the removal of both sulphate and Cu concentration</w:t>
      </w:r>
      <w:r w:rsidR="00597C27">
        <w:rPr>
          <w:rFonts w:ascii="Arial" w:hAnsi="Arial" w:cs="Arial"/>
          <w:sz w:val="22"/>
          <w:szCs w:val="22"/>
        </w:rPr>
        <w:t>s</w:t>
      </w:r>
      <w:r w:rsidRPr="00CB5FCA">
        <w:rPr>
          <w:rFonts w:ascii="Arial" w:hAnsi="Arial" w:cs="Arial"/>
          <w:sz w:val="22"/>
          <w:szCs w:val="22"/>
        </w:rPr>
        <w:t xml:space="preserve"> as a function of time at batch experiment. The treatments of D1, D2, D3, D4 and D5 were added with zeolite at dose</w:t>
      </w:r>
      <w:r w:rsidR="00123AFE" w:rsidRPr="00CB5FCA">
        <w:rPr>
          <w:rFonts w:ascii="Arial" w:hAnsi="Arial" w:cs="Arial"/>
          <w:sz w:val="22"/>
          <w:szCs w:val="22"/>
        </w:rPr>
        <w:t>s of 20, 40, 60, 80 and 100 g/</w:t>
      </w:r>
      <w:r w:rsidRPr="00CB5FCA">
        <w:rPr>
          <w:rFonts w:ascii="Arial" w:hAnsi="Arial" w:cs="Arial"/>
          <w:sz w:val="22"/>
          <w:szCs w:val="22"/>
        </w:rPr>
        <w:t>L</w:t>
      </w:r>
      <w:r w:rsidR="00123AFE" w:rsidRPr="00CB5FCA">
        <w:rPr>
          <w:rFonts w:ascii="Arial" w:hAnsi="Arial" w:cs="Arial"/>
          <w:sz w:val="22"/>
          <w:szCs w:val="22"/>
        </w:rPr>
        <w:t>, respectively</w:t>
      </w:r>
      <w:r w:rsidRPr="00CB5FCA">
        <w:rPr>
          <w:rFonts w:ascii="Arial" w:hAnsi="Arial" w:cs="Arial"/>
          <w:sz w:val="22"/>
          <w:szCs w:val="22"/>
        </w:rPr>
        <w:t>, whereas control (C), without zeolite addition</w:t>
      </w:r>
    </w:p>
    <w:p w14:paraId="0C6B046F" w14:textId="5C311442" w:rsidR="0089558C" w:rsidRPr="00CB5FCA" w:rsidRDefault="0089558C" w:rsidP="005E452B">
      <w:pPr>
        <w:spacing w:line="360" w:lineRule="auto"/>
        <w:ind w:firstLine="567"/>
        <w:jc w:val="both"/>
        <w:rPr>
          <w:rFonts w:ascii="Arial" w:hAnsi="Arial" w:cs="Arial"/>
          <w:sz w:val="22"/>
          <w:szCs w:val="22"/>
        </w:rPr>
      </w:pPr>
    </w:p>
    <w:p w14:paraId="009BDC30" w14:textId="155CB3D6" w:rsidR="00730D16" w:rsidRPr="00CB5FCA" w:rsidRDefault="000267E9" w:rsidP="00C76A91">
      <w:pPr>
        <w:spacing w:line="360" w:lineRule="auto"/>
        <w:ind w:firstLine="567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</w:t>
      </w:r>
    </w:p>
    <w:tbl>
      <w:tblPr>
        <w:tblStyle w:val="TableGrid"/>
        <w:tblW w:w="95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6"/>
        <w:gridCol w:w="4544"/>
      </w:tblGrid>
      <w:tr w:rsidR="000C49B7" w14:paraId="152DF3FB" w14:textId="77777777" w:rsidTr="00B0653B">
        <w:tc>
          <w:tcPr>
            <w:tcW w:w="5046" w:type="dxa"/>
          </w:tcPr>
          <w:p w14:paraId="5CD4438C" w14:textId="17D5EA63" w:rsidR="00DB1669" w:rsidRPr="00DB1669" w:rsidRDefault="00DB1669" w:rsidP="00073B5B">
            <w:pPr>
              <w:spacing w:line="360" w:lineRule="auto"/>
              <w:jc w:val="both"/>
              <w:rPr>
                <w:rFonts w:ascii="Arial" w:hAnsi="Arial" w:cs="Arial"/>
                <w:noProof/>
                <w:sz w:val="22"/>
                <w:szCs w:val="22"/>
              </w:rPr>
            </w:pPr>
            <w:r w:rsidRPr="00DB1669">
              <w:rPr>
                <w:rFonts w:ascii="Arial" w:hAnsi="Arial" w:cs="Arial"/>
                <w:noProof/>
                <w:sz w:val="22"/>
                <w:szCs w:val="22"/>
              </w:rPr>
              <w:t>(a)</w:t>
            </w:r>
          </w:p>
        </w:tc>
        <w:tc>
          <w:tcPr>
            <w:tcW w:w="4544" w:type="dxa"/>
          </w:tcPr>
          <w:p w14:paraId="56304759" w14:textId="7F7840B6" w:rsidR="00DB1669" w:rsidRPr="00DB1669" w:rsidRDefault="00DB1669" w:rsidP="00073B5B">
            <w:pPr>
              <w:spacing w:line="360" w:lineRule="auto"/>
              <w:jc w:val="both"/>
              <w:rPr>
                <w:rFonts w:ascii="Arial" w:hAnsi="Arial" w:cs="Arial"/>
                <w:noProof/>
                <w:sz w:val="22"/>
                <w:szCs w:val="22"/>
              </w:rPr>
            </w:pPr>
            <w:r w:rsidRPr="00DB1669">
              <w:rPr>
                <w:rFonts w:ascii="Arial" w:hAnsi="Arial" w:cs="Arial"/>
                <w:noProof/>
                <w:sz w:val="22"/>
                <w:szCs w:val="22"/>
              </w:rPr>
              <w:t>(b)</w:t>
            </w:r>
          </w:p>
        </w:tc>
      </w:tr>
      <w:tr w:rsidR="000C49B7" w14:paraId="04F36FFF" w14:textId="77777777" w:rsidTr="00B0653B">
        <w:trPr>
          <w:trHeight w:val="4515"/>
        </w:trPr>
        <w:tc>
          <w:tcPr>
            <w:tcW w:w="5046" w:type="dxa"/>
          </w:tcPr>
          <w:p w14:paraId="1EF5A513" w14:textId="7E6A8385" w:rsidR="00DB1669" w:rsidRDefault="000C49B7" w:rsidP="00073B5B">
            <w:pPr>
              <w:spacing w:line="360" w:lineRule="auto"/>
              <w:jc w:val="both"/>
              <w:rPr>
                <w:rFonts w:ascii="Arial" w:hAnsi="Arial" w:cs="Arial"/>
                <w:b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  <w:drawing>
                <wp:inline distT="0" distB="0" distL="0" distR="0" wp14:anchorId="1986E553" wp14:editId="0E0F168D">
                  <wp:extent cx="3063834" cy="3122930"/>
                  <wp:effectExtent l="0" t="0" r="3810" b="127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5601" cy="31349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44" w:type="dxa"/>
          </w:tcPr>
          <w:p w14:paraId="50CA88EB" w14:textId="7605ED9E" w:rsidR="00DB1669" w:rsidRDefault="000C49B7" w:rsidP="00073B5B">
            <w:pPr>
              <w:spacing w:line="360" w:lineRule="auto"/>
              <w:jc w:val="both"/>
              <w:rPr>
                <w:rFonts w:ascii="Arial" w:hAnsi="Arial" w:cs="Arial"/>
                <w:b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  <w:drawing>
                <wp:inline distT="0" distB="0" distL="0" distR="0" wp14:anchorId="773C66F9" wp14:editId="33C47688">
                  <wp:extent cx="2739035" cy="3122267"/>
                  <wp:effectExtent l="0" t="0" r="4445" b="254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4452" cy="315124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36E397" w14:textId="1C428A3C" w:rsidR="00DB1669" w:rsidRDefault="00DB1669" w:rsidP="00073B5B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74701124" w14:textId="076ADE2D" w:rsidR="00901FF3" w:rsidRPr="00CB5FCA" w:rsidRDefault="00901FF3" w:rsidP="00073B5B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  <w:r w:rsidRPr="00CB5FCA">
        <w:rPr>
          <w:rFonts w:ascii="Arial" w:hAnsi="Arial" w:cs="Arial"/>
          <w:b/>
          <w:noProof/>
          <w:sz w:val="22"/>
          <w:szCs w:val="22"/>
        </w:rPr>
        <w:t>Fig. 2</w:t>
      </w:r>
      <w:r w:rsidRPr="00CB5FCA">
        <w:rPr>
          <w:rFonts w:ascii="Arial" w:hAnsi="Arial" w:cs="Arial"/>
          <w:noProof/>
          <w:sz w:val="22"/>
          <w:szCs w:val="22"/>
        </w:rPr>
        <w:t xml:space="preserve">. </w:t>
      </w:r>
      <w:r w:rsidR="00491CA1" w:rsidRPr="00CB5FCA">
        <w:rPr>
          <w:rFonts w:ascii="Arial" w:hAnsi="Arial" w:cs="Arial"/>
          <w:noProof/>
          <w:sz w:val="22"/>
          <w:szCs w:val="22"/>
        </w:rPr>
        <w:t>The e</w:t>
      </w:r>
      <w:r w:rsidRPr="00CB5FCA">
        <w:rPr>
          <w:rFonts w:ascii="Arial" w:hAnsi="Arial" w:cs="Arial"/>
          <w:noProof/>
          <w:sz w:val="22"/>
          <w:szCs w:val="22"/>
        </w:rPr>
        <w:t xml:space="preserve">ffect of zeolite </w:t>
      </w:r>
      <w:r w:rsidR="00491CA1" w:rsidRPr="00CB5FCA">
        <w:rPr>
          <w:rFonts w:ascii="Arial" w:hAnsi="Arial" w:cs="Arial"/>
          <w:noProof/>
          <w:sz w:val="22"/>
          <w:szCs w:val="22"/>
        </w:rPr>
        <w:t>doses on the g</w:t>
      </w:r>
      <w:r w:rsidRPr="00CB5FCA">
        <w:rPr>
          <w:rFonts w:ascii="Arial" w:hAnsi="Arial" w:cs="Arial"/>
          <w:noProof/>
          <w:sz w:val="22"/>
          <w:szCs w:val="22"/>
        </w:rPr>
        <w:t>rowth</w:t>
      </w:r>
      <w:r w:rsidR="00491CA1" w:rsidRPr="00CB5FCA">
        <w:rPr>
          <w:rFonts w:ascii="Arial" w:hAnsi="Arial" w:cs="Arial"/>
          <w:noProof/>
          <w:sz w:val="22"/>
          <w:szCs w:val="22"/>
        </w:rPr>
        <w:t xml:space="preserve"> of SRB consortium in the batch </w:t>
      </w:r>
      <w:r w:rsidR="001D0484" w:rsidRPr="00CB5FCA">
        <w:rPr>
          <w:rFonts w:ascii="Arial" w:hAnsi="Arial" w:cs="Arial"/>
          <w:noProof/>
          <w:sz w:val="22"/>
          <w:szCs w:val="22"/>
        </w:rPr>
        <w:t>experiments</w:t>
      </w:r>
      <w:r w:rsidR="00DD4A20" w:rsidRPr="00CB5FCA">
        <w:rPr>
          <w:rFonts w:ascii="Arial" w:hAnsi="Arial" w:cs="Arial"/>
          <w:noProof/>
          <w:sz w:val="22"/>
          <w:szCs w:val="22"/>
        </w:rPr>
        <w:t>, (a). planktonic</w:t>
      </w:r>
      <w:r w:rsidRPr="00CB5FCA">
        <w:rPr>
          <w:rFonts w:ascii="Arial" w:hAnsi="Arial" w:cs="Arial"/>
          <w:noProof/>
          <w:sz w:val="22"/>
          <w:szCs w:val="22"/>
        </w:rPr>
        <w:t xml:space="preserve"> phase</w:t>
      </w:r>
      <w:r w:rsidR="00DD4A20" w:rsidRPr="00CB5FCA">
        <w:rPr>
          <w:rFonts w:ascii="Arial" w:hAnsi="Arial" w:cs="Arial"/>
          <w:noProof/>
          <w:sz w:val="22"/>
          <w:szCs w:val="22"/>
        </w:rPr>
        <w:t>, (b) biofilm phase</w:t>
      </w:r>
      <w:r w:rsidRPr="00CB5FCA">
        <w:rPr>
          <w:rFonts w:ascii="Arial" w:hAnsi="Arial" w:cs="Arial"/>
          <w:noProof/>
          <w:sz w:val="22"/>
          <w:szCs w:val="22"/>
        </w:rPr>
        <w:t>.</w:t>
      </w:r>
      <w:r w:rsidR="00DD4A20" w:rsidRPr="00CB5FCA">
        <w:rPr>
          <w:rFonts w:ascii="Arial" w:hAnsi="Arial" w:cs="Arial"/>
          <w:sz w:val="22"/>
          <w:szCs w:val="22"/>
        </w:rPr>
        <w:t xml:space="preserve"> </w:t>
      </w:r>
      <w:r w:rsidR="001F1A57" w:rsidRPr="00CB5FCA">
        <w:rPr>
          <w:rFonts w:ascii="Arial" w:hAnsi="Arial" w:cs="Arial"/>
          <w:sz w:val="22"/>
          <w:szCs w:val="22"/>
        </w:rPr>
        <w:t>The treatments of D1, D2, D3, D4 and D5 were added</w:t>
      </w:r>
      <w:r w:rsidR="001F1A57" w:rsidRPr="00CB5FCA">
        <w:t xml:space="preserve"> </w:t>
      </w:r>
      <w:r w:rsidR="00E93CE3" w:rsidRPr="00CB5FCA">
        <w:rPr>
          <w:rFonts w:ascii="Arial" w:hAnsi="Arial" w:cs="Arial"/>
          <w:sz w:val="22"/>
        </w:rPr>
        <w:t>with zeolite</w:t>
      </w:r>
      <w:r w:rsidR="00E93CE3" w:rsidRPr="00CB5FCA">
        <w:t xml:space="preserve"> </w:t>
      </w:r>
      <w:r w:rsidR="001F1A57" w:rsidRPr="00CB5FCA">
        <w:rPr>
          <w:rFonts w:ascii="Arial" w:hAnsi="Arial" w:cs="Arial"/>
          <w:sz w:val="22"/>
          <w:szCs w:val="22"/>
        </w:rPr>
        <w:t xml:space="preserve">at doses of </w:t>
      </w:r>
      <w:r w:rsidR="00E93CE3" w:rsidRPr="00CB5FCA">
        <w:rPr>
          <w:rFonts w:ascii="Arial" w:hAnsi="Arial" w:cs="Arial"/>
          <w:sz w:val="22"/>
          <w:szCs w:val="22"/>
        </w:rPr>
        <w:t>20</w:t>
      </w:r>
      <w:r w:rsidR="001F1A57" w:rsidRPr="00CB5FCA">
        <w:rPr>
          <w:rFonts w:ascii="Arial" w:hAnsi="Arial" w:cs="Arial"/>
          <w:sz w:val="22"/>
          <w:szCs w:val="22"/>
        </w:rPr>
        <w:t xml:space="preserve">, </w:t>
      </w:r>
      <w:r w:rsidR="00E93CE3" w:rsidRPr="00CB5FCA">
        <w:rPr>
          <w:rFonts w:ascii="Arial" w:hAnsi="Arial" w:cs="Arial"/>
          <w:sz w:val="22"/>
          <w:szCs w:val="22"/>
        </w:rPr>
        <w:t>4</w:t>
      </w:r>
      <w:r w:rsidR="001F1A57" w:rsidRPr="00CB5FCA">
        <w:rPr>
          <w:rFonts w:ascii="Arial" w:hAnsi="Arial" w:cs="Arial"/>
          <w:sz w:val="22"/>
          <w:szCs w:val="22"/>
        </w:rPr>
        <w:t>0,</w:t>
      </w:r>
      <w:r w:rsidR="00E93CE3" w:rsidRPr="00CB5FCA">
        <w:rPr>
          <w:rFonts w:ascii="Arial" w:hAnsi="Arial" w:cs="Arial"/>
          <w:sz w:val="22"/>
          <w:szCs w:val="22"/>
        </w:rPr>
        <w:t xml:space="preserve"> 60, 80 and 100</w:t>
      </w:r>
      <w:r w:rsidR="00123AFE" w:rsidRPr="00CB5FCA">
        <w:rPr>
          <w:rFonts w:ascii="Arial" w:hAnsi="Arial" w:cs="Arial"/>
          <w:sz w:val="22"/>
          <w:szCs w:val="22"/>
        </w:rPr>
        <w:t xml:space="preserve"> g/</w:t>
      </w:r>
      <w:r w:rsidR="001F1A57" w:rsidRPr="00CB5FCA">
        <w:rPr>
          <w:rFonts w:ascii="Arial" w:hAnsi="Arial" w:cs="Arial"/>
          <w:sz w:val="22"/>
          <w:szCs w:val="22"/>
        </w:rPr>
        <w:t>L</w:t>
      </w:r>
      <w:r w:rsidR="00C42EFC" w:rsidRPr="00CB5FCA">
        <w:rPr>
          <w:rFonts w:ascii="Arial" w:hAnsi="Arial" w:cs="Arial"/>
          <w:sz w:val="22"/>
          <w:szCs w:val="22"/>
        </w:rPr>
        <w:t xml:space="preserve"> respectively,</w:t>
      </w:r>
      <w:r w:rsidR="00E93CE3" w:rsidRPr="00CB5FCA">
        <w:rPr>
          <w:rFonts w:ascii="Arial" w:hAnsi="Arial" w:cs="Arial"/>
          <w:sz w:val="22"/>
          <w:szCs w:val="22"/>
        </w:rPr>
        <w:t xml:space="preserve"> whereas control (</w:t>
      </w:r>
      <w:r w:rsidR="00DD4A20" w:rsidRPr="00CB5FCA">
        <w:rPr>
          <w:rFonts w:ascii="Arial" w:hAnsi="Arial" w:cs="Arial"/>
          <w:sz w:val="22"/>
          <w:szCs w:val="22"/>
        </w:rPr>
        <w:t>C</w:t>
      </w:r>
      <w:r w:rsidR="00C42EFC" w:rsidRPr="00CB5FCA">
        <w:rPr>
          <w:rFonts w:ascii="Arial" w:hAnsi="Arial" w:cs="Arial"/>
          <w:sz w:val="22"/>
          <w:szCs w:val="22"/>
        </w:rPr>
        <w:t>)</w:t>
      </w:r>
      <w:r w:rsidR="00DD4A20" w:rsidRPr="00CB5FCA">
        <w:rPr>
          <w:rFonts w:ascii="Arial" w:hAnsi="Arial" w:cs="Arial"/>
          <w:sz w:val="22"/>
          <w:szCs w:val="22"/>
        </w:rPr>
        <w:t xml:space="preserve"> without zeolite addition.</w:t>
      </w:r>
    </w:p>
    <w:p w14:paraId="7CC8CFE2" w14:textId="77777777" w:rsidR="00D7760B" w:rsidRDefault="00D7760B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1B8B2975" w14:textId="77777777" w:rsidR="00DA05A6" w:rsidRDefault="00DA05A6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44C22E18" w14:textId="77777777" w:rsidR="00DA05A6" w:rsidRDefault="00DA05A6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686F1839" w14:textId="77777777" w:rsidR="00DA05A6" w:rsidRDefault="00DA05A6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090123D1" w14:textId="77777777" w:rsidR="00DA05A6" w:rsidRDefault="00DA05A6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0BC7CBFD" w14:textId="77777777" w:rsidR="00DA05A6" w:rsidRDefault="00DA05A6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0AE97232" w14:textId="77777777" w:rsidR="00DA05A6" w:rsidRDefault="00DA05A6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38CE8E01" w14:textId="77777777" w:rsidR="00DA05A6" w:rsidRDefault="00DA05A6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672A8BC9" w14:textId="77777777" w:rsidR="00DA05A6" w:rsidRDefault="00DA05A6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66418C89" w14:textId="77777777" w:rsidR="00DA05A6" w:rsidRDefault="00DA05A6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7BB960E5" w14:textId="77777777" w:rsidR="00DA05A6" w:rsidRDefault="00DA05A6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11C73E6F" w14:textId="77777777" w:rsidR="00DA05A6" w:rsidRDefault="00DA05A6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23B2EAF0" w14:textId="77777777" w:rsidR="00DA05A6" w:rsidRDefault="00DA05A6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21EBBF06" w14:textId="77777777" w:rsidR="00DA05A6" w:rsidRDefault="00DA05A6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6C0C07BE" w14:textId="77777777" w:rsidR="00DA05A6" w:rsidRDefault="00DA05A6" w:rsidP="00692D1A">
      <w:pPr>
        <w:spacing w:line="360" w:lineRule="auto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4E3D8EB3" w14:textId="77777777" w:rsidR="00DA05A6" w:rsidRDefault="00DA05A6" w:rsidP="00767FD5">
      <w:pPr>
        <w:tabs>
          <w:tab w:val="left" w:pos="480"/>
        </w:tabs>
        <w:spacing w:line="360" w:lineRule="auto"/>
        <w:ind w:firstLine="567"/>
        <w:jc w:val="both"/>
        <w:rPr>
          <w:rFonts w:ascii="Arial" w:hAnsi="Arial" w:cs="Arial"/>
          <w:noProof/>
          <w:sz w:val="22"/>
          <w:szCs w:val="22"/>
        </w:rPr>
      </w:pPr>
    </w:p>
    <w:p w14:paraId="2A983947" w14:textId="77777777" w:rsidR="00DA05A6" w:rsidRDefault="00DA05A6" w:rsidP="00767FD5">
      <w:pPr>
        <w:tabs>
          <w:tab w:val="left" w:pos="480"/>
        </w:tabs>
        <w:spacing w:line="360" w:lineRule="auto"/>
        <w:ind w:firstLine="567"/>
        <w:jc w:val="both"/>
        <w:rPr>
          <w:rFonts w:ascii="Arial" w:hAnsi="Arial" w:cs="Arial"/>
          <w:noProof/>
          <w:sz w:val="22"/>
          <w:szCs w:val="22"/>
        </w:rPr>
      </w:pPr>
    </w:p>
    <w:p w14:paraId="7FED2FC5" w14:textId="222B42B1" w:rsidR="000267E9" w:rsidRDefault="00DF24B4" w:rsidP="00767FD5">
      <w:pPr>
        <w:tabs>
          <w:tab w:val="left" w:pos="480"/>
        </w:tabs>
        <w:spacing w:line="360" w:lineRule="auto"/>
        <w:ind w:firstLine="567"/>
        <w:jc w:val="both"/>
        <w:rPr>
          <w:rFonts w:ascii="Arial" w:hAnsi="Arial" w:cs="Arial"/>
          <w:noProof/>
          <w:sz w:val="22"/>
          <w:szCs w:val="22"/>
        </w:rPr>
      </w:pPr>
      <w:r w:rsidRPr="00CB5FCA">
        <w:rPr>
          <w:rFonts w:ascii="Arial" w:hAnsi="Arial" w:cs="Arial"/>
          <w:noProof/>
          <w:sz w:val="22"/>
          <w:szCs w:val="22"/>
        </w:rPr>
        <w:t xml:space="preserve">. </w:t>
      </w:r>
    </w:p>
    <w:p w14:paraId="077A1732" w14:textId="71D88A8A" w:rsidR="0069255B" w:rsidRDefault="0069255B" w:rsidP="005245CF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  <w:sectPr w:rsidR="0069255B" w:rsidSect="00222A0F">
          <w:headerReference w:type="even" r:id="rId13"/>
          <w:footerReference w:type="even" r:id="rId14"/>
          <w:footerReference w:type="default" r:id="rId15"/>
          <w:type w:val="continuous"/>
          <w:pgSz w:w="11906" w:h="16838" w:code="9"/>
          <w:pgMar w:top="1843" w:right="991" w:bottom="993" w:left="1440" w:header="1418" w:footer="404" w:gutter="0"/>
          <w:cols w:space="360" w:equalWidth="0">
            <w:col w:w="9600" w:space="360"/>
          </w:cols>
          <w:titlePg/>
          <w:docGrid w:linePitch="360"/>
        </w:sectPr>
      </w:pPr>
    </w:p>
    <w:p w14:paraId="28E07991" w14:textId="4E30AE0E" w:rsidR="000D08A3" w:rsidRDefault="000D08A3" w:rsidP="000D08A3">
      <w:pPr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lastRenderedPageBreak/>
        <w:t>(a)</w:t>
      </w:r>
    </w:p>
    <w:p w14:paraId="205300D6" w14:textId="16EEAABE" w:rsidR="00D86ADE" w:rsidRDefault="0069255B" w:rsidP="000D08A3">
      <w:pPr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15E05FA3" wp14:editId="3541775E">
            <wp:simplePos x="0" y="0"/>
            <wp:positionH relativeFrom="margin">
              <wp:align>left</wp:align>
            </wp:positionH>
            <wp:positionV relativeFrom="paragraph">
              <wp:posOffset>3274695</wp:posOffset>
            </wp:positionV>
            <wp:extent cx="2893695" cy="2994660"/>
            <wp:effectExtent l="0" t="0" r="190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3695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08A3">
        <w:rPr>
          <w:noProof/>
          <w:lang w:val="en-US"/>
        </w:rPr>
        <w:drawing>
          <wp:inline distT="0" distB="0" distL="0" distR="0" wp14:anchorId="6B6CA99F" wp14:editId="1B94CE0A">
            <wp:extent cx="2893695" cy="3060700"/>
            <wp:effectExtent l="0" t="0" r="190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93695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6ADE">
        <w:rPr>
          <w:rFonts w:ascii="Arial" w:hAnsi="Arial" w:cs="Arial"/>
          <w:noProof/>
          <w:sz w:val="22"/>
          <w:szCs w:val="22"/>
        </w:rPr>
        <w:t>(c)</w:t>
      </w:r>
      <w:r w:rsidR="005245CF">
        <w:rPr>
          <w:rFonts w:ascii="Arial" w:hAnsi="Arial" w:cs="Arial"/>
          <w:noProof/>
          <w:sz w:val="22"/>
          <w:szCs w:val="22"/>
        </w:rPr>
        <w:tab/>
      </w:r>
      <w:r w:rsidR="005245CF">
        <w:rPr>
          <w:rFonts w:ascii="Arial" w:hAnsi="Arial" w:cs="Arial"/>
          <w:noProof/>
          <w:sz w:val="22"/>
          <w:szCs w:val="22"/>
        </w:rPr>
        <w:tab/>
      </w:r>
      <w:r w:rsidR="005245CF">
        <w:rPr>
          <w:rFonts w:ascii="Arial" w:hAnsi="Arial" w:cs="Arial"/>
          <w:noProof/>
          <w:sz w:val="22"/>
          <w:szCs w:val="22"/>
        </w:rPr>
        <w:tab/>
      </w:r>
      <w:r w:rsidR="005245CF">
        <w:rPr>
          <w:rFonts w:ascii="Arial" w:hAnsi="Arial" w:cs="Arial"/>
          <w:noProof/>
          <w:sz w:val="22"/>
          <w:szCs w:val="22"/>
        </w:rPr>
        <w:tab/>
      </w:r>
      <w:r w:rsidR="005245CF">
        <w:rPr>
          <w:rFonts w:ascii="Arial" w:hAnsi="Arial" w:cs="Arial"/>
          <w:noProof/>
          <w:sz w:val="22"/>
          <w:szCs w:val="22"/>
        </w:rPr>
        <w:tab/>
      </w:r>
      <w:r w:rsidR="005245CF">
        <w:rPr>
          <w:rFonts w:ascii="Arial" w:hAnsi="Arial" w:cs="Arial"/>
          <w:noProof/>
          <w:sz w:val="22"/>
          <w:szCs w:val="22"/>
        </w:rPr>
        <w:tab/>
      </w:r>
    </w:p>
    <w:p w14:paraId="47B367A9" w14:textId="490E9636" w:rsidR="00D86ADE" w:rsidRDefault="00D86ADE" w:rsidP="000D08A3">
      <w:pPr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63A096C5" w14:textId="0C01C24E" w:rsidR="000D08A3" w:rsidRPr="00D86ADE" w:rsidRDefault="005245CF" w:rsidP="00D86ADE">
      <w:pPr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ab/>
      </w:r>
    </w:p>
    <w:p w14:paraId="4CE18E14" w14:textId="38B605ED" w:rsidR="00D86ADE" w:rsidRDefault="00D86ADE" w:rsidP="000D08A3">
      <w:pPr>
        <w:tabs>
          <w:tab w:val="left" w:pos="0"/>
          <w:tab w:val="left" w:pos="567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3A0E2319" w14:textId="5331DA31" w:rsidR="00D86ADE" w:rsidRDefault="00D86ADE" w:rsidP="000D08A3">
      <w:pPr>
        <w:tabs>
          <w:tab w:val="left" w:pos="0"/>
          <w:tab w:val="left" w:pos="567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2EF85E0D" w14:textId="093CE53A" w:rsidR="00D86ADE" w:rsidRDefault="00D86ADE" w:rsidP="000D08A3">
      <w:pPr>
        <w:tabs>
          <w:tab w:val="left" w:pos="0"/>
          <w:tab w:val="left" w:pos="567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0032A702" w14:textId="02F83CB3" w:rsidR="00D86ADE" w:rsidRDefault="00D86ADE" w:rsidP="000D08A3">
      <w:pPr>
        <w:tabs>
          <w:tab w:val="left" w:pos="0"/>
          <w:tab w:val="left" w:pos="567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037EB453" w14:textId="0B68B626" w:rsidR="00D86ADE" w:rsidRDefault="00D86ADE" w:rsidP="000D08A3">
      <w:pPr>
        <w:tabs>
          <w:tab w:val="left" w:pos="0"/>
          <w:tab w:val="left" w:pos="567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45D7A624" w14:textId="785A1C50" w:rsidR="00D86ADE" w:rsidRDefault="00D86ADE" w:rsidP="000D08A3">
      <w:pPr>
        <w:tabs>
          <w:tab w:val="left" w:pos="0"/>
          <w:tab w:val="left" w:pos="567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26FA0625" w14:textId="2CFA6F22" w:rsidR="00D86ADE" w:rsidRDefault="00D86ADE" w:rsidP="000D08A3">
      <w:pPr>
        <w:tabs>
          <w:tab w:val="left" w:pos="0"/>
          <w:tab w:val="left" w:pos="567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7AC13326" w14:textId="50E0B511" w:rsidR="000D08A3" w:rsidRDefault="000D08A3" w:rsidP="000D08A3">
      <w:pPr>
        <w:tabs>
          <w:tab w:val="left" w:pos="0"/>
          <w:tab w:val="left" w:pos="567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35E8E311" w14:textId="0129CE96" w:rsidR="000D08A3" w:rsidRDefault="000D08A3" w:rsidP="000D08A3">
      <w:pPr>
        <w:tabs>
          <w:tab w:val="left" w:pos="0"/>
          <w:tab w:val="left" w:pos="567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3186395F" w14:textId="68AE9437" w:rsidR="005245CF" w:rsidRPr="000D08A3" w:rsidRDefault="005245CF" w:rsidP="000D08A3">
      <w:pPr>
        <w:tabs>
          <w:tab w:val="left" w:pos="0"/>
          <w:tab w:val="left" w:pos="5670"/>
        </w:tabs>
        <w:spacing w:line="360" w:lineRule="auto"/>
        <w:jc w:val="both"/>
        <w:rPr>
          <w:noProof/>
          <w:lang w:val="en-US" w:eastAsia="ko-KR"/>
        </w:rPr>
      </w:pPr>
      <w:r>
        <w:rPr>
          <w:rFonts w:ascii="Arial" w:hAnsi="Arial" w:cs="Arial"/>
          <w:noProof/>
          <w:sz w:val="22"/>
          <w:szCs w:val="22"/>
        </w:rPr>
        <w:tab/>
      </w:r>
    </w:p>
    <w:p w14:paraId="2491C396" w14:textId="6E9AE128" w:rsidR="005245CF" w:rsidRDefault="0069255B" w:rsidP="005245CF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lastRenderedPageBreak/>
        <w:t>(b)</w:t>
      </w:r>
    </w:p>
    <w:p w14:paraId="04016260" w14:textId="42F3FAF7" w:rsidR="005245CF" w:rsidRDefault="00BC4FC3" w:rsidP="005245CF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0481026F" wp14:editId="179463B8">
            <wp:simplePos x="0" y="0"/>
            <wp:positionH relativeFrom="column">
              <wp:posOffset>-6350</wp:posOffset>
            </wp:positionH>
            <wp:positionV relativeFrom="paragraph">
              <wp:posOffset>77470</wp:posOffset>
            </wp:positionV>
            <wp:extent cx="2905125" cy="2988310"/>
            <wp:effectExtent l="0" t="0" r="0" b="254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460B9D" w14:textId="71A2A782" w:rsidR="005245CF" w:rsidRDefault="005245CF" w:rsidP="005245CF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4B254331" w14:textId="04BDE8C2" w:rsidR="005245CF" w:rsidRDefault="005245CF" w:rsidP="005245CF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7217BAA0" w14:textId="6B8E25F4" w:rsidR="005245CF" w:rsidRDefault="005245CF" w:rsidP="005245CF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68F40719" w14:textId="3D63C450" w:rsidR="005245CF" w:rsidRDefault="005245CF" w:rsidP="005245CF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28B3B3D6" w14:textId="14C1147F" w:rsidR="00FA0BAB" w:rsidRDefault="00C76A91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lang w:val="en-US" w:eastAsia="ko-KR"/>
        </w:rPr>
      </w:pPr>
      <w:r>
        <w:rPr>
          <w:rFonts w:ascii="Arial" w:hAnsi="Arial" w:cs="Arial"/>
          <w:noProof/>
          <w:sz w:val="22"/>
          <w:lang w:val="en-US" w:eastAsia="ko-KR"/>
        </w:rPr>
        <w:t xml:space="preserve"> </w:t>
      </w:r>
    </w:p>
    <w:p w14:paraId="27219FC2" w14:textId="67D477BB" w:rsidR="005245CF" w:rsidRDefault="005245CF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lang w:val="en-US" w:eastAsia="ko-KR"/>
        </w:rPr>
      </w:pPr>
    </w:p>
    <w:p w14:paraId="51EE574D" w14:textId="6A96BCD0" w:rsidR="00FA0BAB" w:rsidRDefault="00FA0BAB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lang w:val="en-US" w:eastAsia="ko-KR"/>
        </w:rPr>
      </w:pPr>
    </w:p>
    <w:p w14:paraId="540F624E" w14:textId="0547DF3B" w:rsidR="005245CF" w:rsidRDefault="005245CF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lang w:val="en-US" w:eastAsia="ko-KR"/>
        </w:rPr>
      </w:pPr>
    </w:p>
    <w:p w14:paraId="314B80B9" w14:textId="636ABD2C" w:rsidR="005245CF" w:rsidRDefault="005245CF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lang w:val="en-US" w:eastAsia="ko-KR"/>
        </w:rPr>
      </w:pPr>
    </w:p>
    <w:p w14:paraId="6F5A310E" w14:textId="0EED3BEC" w:rsidR="005245CF" w:rsidRDefault="005245CF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lang w:val="en-US" w:eastAsia="ko-KR"/>
        </w:rPr>
      </w:pPr>
    </w:p>
    <w:p w14:paraId="4027D7FA" w14:textId="0578FF07" w:rsidR="005245CF" w:rsidRDefault="005245CF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lang w:val="en-US" w:eastAsia="ko-KR"/>
        </w:rPr>
      </w:pPr>
    </w:p>
    <w:p w14:paraId="274CF8B0" w14:textId="50CAB06C" w:rsidR="005245CF" w:rsidRDefault="005245CF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lang w:val="en-US" w:eastAsia="ko-KR"/>
        </w:rPr>
      </w:pPr>
    </w:p>
    <w:p w14:paraId="7EBAEFBE" w14:textId="0ADA1022" w:rsidR="005245CF" w:rsidRDefault="006153AD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lang w:val="en-US" w:eastAsia="ko-KR"/>
        </w:rPr>
      </w:pPr>
      <w:r>
        <w:rPr>
          <w:noProof/>
          <w:lang w:val="en-US"/>
        </w:rPr>
        <w:drawing>
          <wp:anchor distT="0" distB="0" distL="114300" distR="114300" simplePos="0" relativeHeight="251663360" behindDoc="1" locked="0" layoutInCell="1" allowOverlap="1" wp14:anchorId="17C47BE5" wp14:editId="6AA9A6B1">
            <wp:simplePos x="0" y="0"/>
            <wp:positionH relativeFrom="margin">
              <wp:align>right</wp:align>
            </wp:positionH>
            <wp:positionV relativeFrom="paragraph">
              <wp:posOffset>194946</wp:posOffset>
            </wp:positionV>
            <wp:extent cx="2990850" cy="289687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2896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255B">
        <w:rPr>
          <w:rFonts w:ascii="Arial" w:hAnsi="Arial" w:cs="Arial"/>
          <w:noProof/>
          <w:sz w:val="22"/>
          <w:lang w:val="en-US" w:eastAsia="ko-KR"/>
        </w:rPr>
        <w:t>(d)</w:t>
      </w:r>
    </w:p>
    <w:p w14:paraId="2C67F8A4" w14:textId="3FE9E3EF" w:rsidR="006153AD" w:rsidRDefault="006153AD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lang w:val="en-US" w:eastAsia="ko-KR"/>
        </w:rPr>
      </w:pPr>
    </w:p>
    <w:p w14:paraId="465934C0" w14:textId="77777777" w:rsidR="00FA0BAB" w:rsidRPr="00FA0BAB" w:rsidRDefault="00FA0BAB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noProof/>
          <w:sz w:val="22"/>
          <w:lang w:val="en-US" w:eastAsia="ko-KR"/>
        </w:rPr>
      </w:pPr>
    </w:p>
    <w:p w14:paraId="53D1EBF7" w14:textId="08670795" w:rsidR="00FA0BAB" w:rsidRDefault="00FA0BAB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739A8FFB" w14:textId="0B927A83" w:rsidR="005245CF" w:rsidRDefault="005245CF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0D729D7A" w14:textId="70731410" w:rsidR="005245CF" w:rsidRDefault="005245CF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09D598EF" w14:textId="6258CAAF" w:rsidR="0069255B" w:rsidRDefault="0069255B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03648ED1" w14:textId="43C7A957" w:rsidR="0069255B" w:rsidRDefault="0069255B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5DB83809" w14:textId="7F4A8B68" w:rsidR="0069255B" w:rsidRDefault="0069255B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69D30253" w14:textId="5F0D1992" w:rsidR="0069255B" w:rsidRDefault="0069255B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149AD3B4" w14:textId="12B855D1" w:rsidR="0069255B" w:rsidRDefault="0069255B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44C0F9F5" w14:textId="3A420D56" w:rsidR="0069255B" w:rsidRDefault="0069255B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13067436" w14:textId="77777777" w:rsidR="0069255B" w:rsidRPr="00CB5FCA" w:rsidRDefault="0069255B" w:rsidP="009F5183">
      <w:pPr>
        <w:tabs>
          <w:tab w:val="left" w:pos="480"/>
        </w:tabs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593A0BF5" w14:textId="77777777" w:rsidR="000D08A3" w:rsidRDefault="000D08A3" w:rsidP="001D0484">
      <w:pPr>
        <w:jc w:val="both"/>
        <w:rPr>
          <w:rFonts w:ascii="Arial" w:hAnsi="Arial" w:cs="Arial"/>
          <w:b/>
          <w:noProof/>
          <w:sz w:val="22"/>
          <w:szCs w:val="22"/>
        </w:rPr>
        <w:sectPr w:rsidR="000D08A3" w:rsidSect="000D08A3">
          <w:type w:val="continuous"/>
          <w:pgSz w:w="11906" w:h="16838" w:code="9"/>
          <w:pgMar w:top="1843" w:right="991" w:bottom="993" w:left="1440" w:header="1418" w:footer="404" w:gutter="0"/>
          <w:cols w:num="2" w:space="360"/>
          <w:titlePg/>
          <w:docGrid w:linePitch="360"/>
        </w:sectPr>
      </w:pPr>
    </w:p>
    <w:p w14:paraId="7CD04CCE" w14:textId="3ADA4FA5" w:rsidR="0069255B" w:rsidRDefault="00227DF2" w:rsidP="0069255B">
      <w:pPr>
        <w:jc w:val="both"/>
        <w:rPr>
          <w:rFonts w:ascii="Arial" w:hAnsi="Arial" w:cs="Arial"/>
          <w:noProof/>
          <w:sz w:val="22"/>
          <w:szCs w:val="22"/>
        </w:rPr>
      </w:pPr>
      <w:r w:rsidRPr="00CB5FCA">
        <w:rPr>
          <w:rFonts w:ascii="Arial" w:hAnsi="Arial" w:cs="Arial"/>
          <w:b/>
          <w:noProof/>
          <w:sz w:val="22"/>
          <w:szCs w:val="22"/>
        </w:rPr>
        <w:lastRenderedPageBreak/>
        <w:t>Fig.</w:t>
      </w:r>
      <w:r w:rsidR="005D5B24" w:rsidRPr="00CB5FCA">
        <w:rPr>
          <w:rFonts w:ascii="Arial" w:hAnsi="Arial" w:cs="Arial"/>
          <w:b/>
          <w:noProof/>
          <w:sz w:val="22"/>
          <w:szCs w:val="22"/>
        </w:rPr>
        <w:t xml:space="preserve"> 3</w:t>
      </w:r>
      <w:r w:rsidR="00BF768C" w:rsidRPr="00CB5FCA">
        <w:rPr>
          <w:rFonts w:ascii="Arial" w:hAnsi="Arial" w:cs="Arial"/>
          <w:noProof/>
          <w:sz w:val="22"/>
          <w:szCs w:val="22"/>
        </w:rPr>
        <w:t>.</w:t>
      </w:r>
      <w:r w:rsidR="00F21242" w:rsidRPr="00CB5FCA">
        <w:rPr>
          <w:rFonts w:ascii="Arial" w:hAnsi="Arial" w:cs="Arial"/>
          <w:noProof/>
          <w:sz w:val="22"/>
          <w:szCs w:val="22"/>
        </w:rPr>
        <w:t xml:space="preserve"> </w:t>
      </w:r>
      <w:r w:rsidR="002604CD" w:rsidRPr="00CB5FCA">
        <w:rPr>
          <w:rFonts w:ascii="Arial" w:hAnsi="Arial" w:cs="Arial"/>
          <w:noProof/>
          <w:sz w:val="22"/>
          <w:szCs w:val="22"/>
        </w:rPr>
        <w:t>The performance of the</w:t>
      </w:r>
      <w:r w:rsidR="001D0484" w:rsidRPr="00CB5FCA">
        <w:rPr>
          <w:rFonts w:ascii="Arial" w:hAnsi="Arial" w:cs="Arial"/>
          <w:noProof/>
          <w:sz w:val="22"/>
          <w:szCs w:val="22"/>
        </w:rPr>
        <w:t xml:space="preserve"> fixed-bed anaerobic b</w:t>
      </w:r>
      <w:r w:rsidR="002604CD" w:rsidRPr="00CB5FCA">
        <w:rPr>
          <w:rFonts w:ascii="Arial" w:hAnsi="Arial" w:cs="Arial"/>
          <w:noProof/>
          <w:sz w:val="22"/>
          <w:szCs w:val="22"/>
        </w:rPr>
        <w:t xml:space="preserve">ioreactor </w:t>
      </w:r>
      <w:r w:rsidR="001D0484" w:rsidRPr="00CB5FCA">
        <w:rPr>
          <w:rFonts w:ascii="Arial" w:hAnsi="Arial" w:cs="Arial"/>
          <w:noProof/>
          <w:sz w:val="22"/>
          <w:szCs w:val="22"/>
        </w:rPr>
        <w:t>for the treatment of AMD using the sulphate reducing bacteria c</w:t>
      </w:r>
      <w:r w:rsidR="002604CD" w:rsidRPr="00CB5FCA">
        <w:rPr>
          <w:rFonts w:ascii="Arial" w:hAnsi="Arial" w:cs="Arial"/>
          <w:noProof/>
          <w:sz w:val="22"/>
          <w:szCs w:val="22"/>
        </w:rPr>
        <w:t>onsortium from Sikidang Crater Sediment</w:t>
      </w:r>
      <w:r w:rsidR="004C732B">
        <w:rPr>
          <w:rFonts w:ascii="Arial" w:hAnsi="Arial" w:cs="Arial"/>
          <w:noProof/>
          <w:sz w:val="22"/>
          <w:szCs w:val="22"/>
        </w:rPr>
        <w:t xml:space="preserve"> in the number of</w:t>
      </w:r>
      <w:r w:rsidR="005D0582" w:rsidRPr="00CB5FCA">
        <w:rPr>
          <w:rFonts w:ascii="Arial" w:hAnsi="Arial" w:cs="Arial"/>
          <w:noProof/>
          <w:sz w:val="22"/>
          <w:szCs w:val="22"/>
        </w:rPr>
        <w:t xml:space="preserve"> </w:t>
      </w:r>
      <w:r w:rsidR="00C85044" w:rsidRPr="00CB5FCA">
        <w:rPr>
          <w:rFonts w:ascii="Arial" w:hAnsi="Arial" w:cs="Arial"/>
          <w:sz w:val="22"/>
          <w:szCs w:val="22"/>
          <w:lang w:val="en-US"/>
        </w:rPr>
        <w:t>1</w:t>
      </w:r>
      <w:r w:rsidR="00C42EFC" w:rsidRPr="00CB5FCA">
        <w:rPr>
          <w:rFonts w:ascii="Arial" w:hAnsi="Arial" w:cs="Arial"/>
          <w:sz w:val="22"/>
          <w:szCs w:val="22"/>
          <w:lang w:val="en-US"/>
        </w:rPr>
        <w:t>.5</w:t>
      </w:r>
      <w:r w:rsidR="00C85044" w:rsidRPr="00CB5FCA">
        <w:rPr>
          <w:rFonts w:ascii="Arial" w:hAnsi="Arial" w:cs="Arial"/>
          <w:sz w:val="22"/>
          <w:szCs w:val="22"/>
          <w:lang w:val="en-US"/>
        </w:rPr>
        <w:t xml:space="preserve"> x10</w:t>
      </w:r>
      <w:r w:rsidR="00C42EFC" w:rsidRPr="00CB5FCA">
        <w:rPr>
          <w:rFonts w:ascii="Arial" w:hAnsi="Arial" w:cs="Arial"/>
          <w:sz w:val="22"/>
          <w:szCs w:val="22"/>
          <w:vertAlign w:val="superscript"/>
          <w:lang w:val="en-US"/>
        </w:rPr>
        <w:t>5</w:t>
      </w:r>
      <w:r w:rsidR="00C85044" w:rsidRPr="00CB5FCA">
        <w:rPr>
          <w:rFonts w:ascii="Arial" w:hAnsi="Arial" w:cs="Arial"/>
          <w:sz w:val="22"/>
          <w:szCs w:val="22"/>
          <w:lang w:val="en-US"/>
        </w:rPr>
        <w:t xml:space="preserve"> cells</w:t>
      </w:r>
      <w:r w:rsidR="00C42EFC" w:rsidRPr="00CB5FCA">
        <w:rPr>
          <w:rFonts w:ascii="Arial" w:hAnsi="Arial" w:cs="Arial"/>
          <w:sz w:val="22"/>
          <w:szCs w:val="22"/>
          <w:lang w:val="en-US"/>
        </w:rPr>
        <w:t>/mm</w:t>
      </w:r>
      <w:r w:rsidR="00C42EFC" w:rsidRPr="00CB5FCA">
        <w:rPr>
          <w:rFonts w:ascii="Arial" w:hAnsi="Arial" w:cs="Arial"/>
          <w:sz w:val="22"/>
          <w:szCs w:val="22"/>
          <w:vertAlign w:val="superscript"/>
          <w:lang w:val="en-US"/>
        </w:rPr>
        <w:t>2</w:t>
      </w:r>
      <w:r w:rsidR="005D0582" w:rsidRPr="00CB5FCA">
        <w:rPr>
          <w:rFonts w:ascii="Arial" w:hAnsi="Arial" w:cs="Arial"/>
          <w:noProof/>
          <w:sz w:val="22"/>
          <w:szCs w:val="22"/>
        </w:rPr>
        <w:t xml:space="preserve"> </w:t>
      </w:r>
      <w:r w:rsidR="002604CD" w:rsidRPr="00CB5FCA">
        <w:rPr>
          <w:rFonts w:ascii="Arial" w:hAnsi="Arial" w:cs="Arial"/>
          <w:noProof/>
          <w:sz w:val="22"/>
          <w:szCs w:val="22"/>
        </w:rPr>
        <w:t xml:space="preserve">and natural zeolite </w:t>
      </w:r>
      <w:r w:rsidR="005D0582" w:rsidRPr="00CB5FCA">
        <w:rPr>
          <w:rFonts w:ascii="Arial" w:hAnsi="Arial" w:cs="Arial"/>
          <w:noProof/>
          <w:sz w:val="22"/>
          <w:szCs w:val="22"/>
        </w:rPr>
        <w:t xml:space="preserve">dose of 100 g/L </w:t>
      </w:r>
      <w:r w:rsidR="002604CD" w:rsidRPr="00CB5FCA">
        <w:rPr>
          <w:rFonts w:ascii="Arial" w:hAnsi="Arial" w:cs="Arial"/>
          <w:noProof/>
          <w:sz w:val="22"/>
          <w:szCs w:val="22"/>
        </w:rPr>
        <w:t xml:space="preserve">with </w:t>
      </w:r>
      <w:r w:rsidR="005D0582" w:rsidRPr="00CB5FCA">
        <w:rPr>
          <w:rFonts w:ascii="Arial" w:hAnsi="Arial" w:cs="Arial"/>
          <w:noProof/>
          <w:sz w:val="22"/>
          <w:szCs w:val="22"/>
        </w:rPr>
        <w:t xml:space="preserve">hydraulic retention time of 7 days </w:t>
      </w:r>
      <w:r w:rsidR="002604CD" w:rsidRPr="00CB5FCA">
        <w:rPr>
          <w:rFonts w:ascii="Arial" w:hAnsi="Arial" w:cs="Arial"/>
          <w:noProof/>
          <w:sz w:val="22"/>
          <w:szCs w:val="22"/>
        </w:rPr>
        <w:t xml:space="preserve">at </w:t>
      </w:r>
      <w:r w:rsidR="005D0582" w:rsidRPr="00CB5FCA">
        <w:rPr>
          <w:rFonts w:ascii="Arial" w:hAnsi="Arial" w:cs="Arial"/>
          <w:noProof/>
          <w:sz w:val="22"/>
          <w:szCs w:val="22"/>
        </w:rPr>
        <w:t>30</w:t>
      </w:r>
      <w:r w:rsidR="005D0582" w:rsidRPr="00CB5FCA">
        <w:rPr>
          <w:rFonts w:ascii="Arial" w:hAnsi="Arial" w:cs="Arial"/>
          <w:noProof/>
          <w:sz w:val="22"/>
          <w:szCs w:val="22"/>
          <w:vertAlign w:val="superscript"/>
        </w:rPr>
        <w:t>o</w:t>
      </w:r>
      <w:r w:rsidR="005D0582" w:rsidRPr="00CB5FCA">
        <w:rPr>
          <w:rFonts w:ascii="Arial" w:hAnsi="Arial" w:cs="Arial"/>
          <w:noProof/>
          <w:sz w:val="22"/>
          <w:szCs w:val="22"/>
        </w:rPr>
        <w:t xml:space="preserve"> C</w:t>
      </w:r>
      <w:r w:rsidR="002604CD" w:rsidRPr="00CB5FCA">
        <w:rPr>
          <w:rFonts w:ascii="Arial" w:hAnsi="Arial" w:cs="Arial"/>
          <w:noProof/>
          <w:sz w:val="22"/>
          <w:szCs w:val="22"/>
        </w:rPr>
        <w:t>.</w:t>
      </w:r>
      <w:r w:rsidR="001D0484" w:rsidRPr="00CB5FCA">
        <w:rPr>
          <w:rFonts w:ascii="Arial" w:hAnsi="Arial" w:cs="Arial"/>
          <w:noProof/>
          <w:sz w:val="22"/>
          <w:szCs w:val="22"/>
        </w:rPr>
        <w:t xml:space="preserve"> </w:t>
      </w:r>
      <w:r w:rsidR="002604CD" w:rsidRPr="00CB5FCA">
        <w:rPr>
          <w:rFonts w:ascii="Arial" w:hAnsi="Arial" w:cs="Arial"/>
          <w:noProof/>
          <w:sz w:val="22"/>
          <w:szCs w:val="22"/>
        </w:rPr>
        <w:t xml:space="preserve">(a). The change of </w:t>
      </w:r>
      <w:r w:rsidR="00716EAA" w:rsidRPr="00CB5FCA">
        <w:rPr>
          <w:rFonts w:ascii="Arial" w:hAnsi="Arial" w:cs="Arial"/>
          <w:noProof/>
          <w:sz w:val="22"/>
          <w:szCs w:val="22"/>
        </w:rPr>
        <w:t>pH</w:t>
      </w:r>
      <w:r w:rsidR="00F21242" w:rsidRPr="00CB5FCA">
        <w:rPr>
          <w:rFonts w:ascii="Arial" w:hAnsi="Arial" w:cs="Arial"/>
          <w:noProof/>
          <w:sz w:val="22"/>
          <w:szCs w:val="22"/>
        </w:rPr>
        <w:t xml:space="preserve"> value</w:t>
      </w:r>
      <w:r w:rsidR="002604CD" w:rsidRPr="00CB5FCA">
        <w:rPr>
          <w:rFonts w:ascii="Arial" w:hAnsi="Arial" w:cs="Arial"/>
          <w:noProof/>
          <w:sz w:val="22"/>
          <w:szCs w:val="22"/>
        </w:rPr>
        <w:t>s</w:t>
      </w:r>
      <w:r w:rsidR="00716EAA" w:rsidRPr="00CB5FCA">
        <w:rPr>
          <w:rFonts w:ascii="Arial" w:hAnsi="Arial" w:cs="Arial"/>
          <w:noProof/>
          <w:sz w:val="22"/>
          <w:szCs w:val="22"/>
        </w:rPr>
        <w:t xml:space="preserve">, </w:t>
      </w:r>
      <w:r w:rsidR="005D0582" w:rsidRPr="00CB5FCA">
        <w:rPr>
          <w:rFonts w:ascii="Arial" w:hAnsi="Arial" w:cs="Arial"/>
          <w:noProof/>
          <w:sz w:val="22"/>
          <w:szCs w:val="22"/>
        </w:rPr>
        <w:t>(b</w:t>
      </w:r>
      <w:r w:rsidR="00C42EFC" w:rsidRPr="00CB5FCA">
        <w:rPr>
          <w:rFonts w:ascii="Arial" w:hAnsi="Arial" w:cs="Arial"/>
          <w:noProof/>
          <w:sz w:val="22"/>
          <w:szCs w:val="22"/>
        </w:rPr>
        <w:t xml:space="preserve">) </w:t>
      </w:r>
      <w:r w:rsidR="004C732B">
        <w:rPr>
          <w:rFonts w:ascii="Arial" w:hAnsi="Arial" w:cs="Arial"/>
          <w:noProof/>
          <w:sz w:val="22"/>
          <w:szCs w:val="22"/>
        </w:rPr>
        <w:t>Sulphate c</w:t>
      </w:r>
      <w:r w:rsidR="00C42EFC" w:rsidRPr="00CB5FCA">
        <w:rPr>
          <w:rFonts w:ascii="Arial" w:hAnsi="Arial" w:cs="Arial"/>
          <w:noProof/>
          <w:sz w:val="22"/>
          <w:szCs w:val="22"/>
        </w:rPr>
        <w:t>oncentration</w:t>
      </w:r>
      <w:r w:rsidR="002604CD" w:rsidRPr="00CB5FCA">
        <w:rPr>
          <w:rFonts w:ascii="Arial" w:hAnsi="Arial" w:cs="Arial"/>
          <w:noProof/>
          <w:sz w:val="22"/>
          <w:szCs w:val="22"/>
        </w:rPr>
        <w:t>, (c)</w:t>
      </w:r>
      <w:r w:rsidR="00C42EFC" w:rsidRPr="00CB5FCA">
        <w:rPr>
          <w:rFonts w:ascii="Arial" w:hAnsi="Arial" w:cs="Arial"/>
          <w:noProof/>
          <w:sz w:val="22"/>
          <w:szCs w:val="22"/>
        </w:rPr>
        <w:t xml:space="preserve">. </w:t>
      </w:r>
      <w:r w:rsidR="004C732B">
        <w:rPr>
          <w:rFonts w:ascii="Arial" w:hAnsi="Arial" w:cs="Arial"/>
          <w:noProof/>
          <w:sz w:val="22"/>
          <w:szCs w:val="22"/>
        </w:rPr>
        <w:t>Cu c</w:t>
      </w:r>
      <w:r w:rsidR="00716EAA" w:rsidRPr="00CB5FCA">
        <w:rPr>
          <w:rFonts w:ascii="Arial" w:hAnsi="Arial" w:cs="Arial"/>
          <w:noProof/>
          <w:sz w:val="22"/>
          <w:szCs w:val="22"/>
        </w:rPr>
        <w:t>oncentration</w:t>
      </w:r>
      <w:r w:rsidR="001D0484" w:rsidRPr="00CB5FCA">
        <w:rPr>
          <w:rFonts w:ascii="Arial" w:hAnsi="Arial" w:cs="Arial"/>
          <w:noProof/>
          <w:sz w:val="22"/>
          <w:szCs w:val="22"/>
        </w:rPr>
        <w:t xml:space="preserve">, </w:t>
      </w:r>
      <w:r w:rsidR="002604CD" w:rsidRPr="00CB5FCA">
        <w:rPr>
          <w:rFonts w:ascii="Arial" w:hAnsi="Arial" w:cs="Arial"/>
          <w:noProof/>
          <w:sz w:val="22"/>
          <w:szCs w:val="22"/>
        </w:rPr>
        <w:t>(d)</w:t>
      </w:r>
      <w:r w:rsidR="001D0484" w:rsidRPr="00CB5FCA">
        <w:rPr>
          <w:rFonts w:ascii="Arial" w:hAnsi="Arial" w:cs="Arial"/>
          <w:noProof/>
          <w:sz w:val="22"/>
          <w:szCs w:val="22"/>
        </w:rPr>
        <w:t>.</w:t>
      </w:r>
      <w:r w:rsidR="00D749EC" w:rsidRPr="00CB5FCA">
        <w:rPr>
          <w:rFonts w:ascii="Arial" w:hAnsi="Arial" w:cs="Arial"/>
          <w:noProof/>
          <w:sz w:val="22"/>
          <w:szCs w:val="22"/>
        </w:rPr>
        <w:t xml:space="preserve"> </w:t>
      </w:r>
      <w:r w:rsidR="00C42EFC" w:rsidRPr="00CB5FCA">
        <w:rPr>
          <w:rFonts w:ascii="Arial" w:hAnsi="Arial" w:cs="Arial"/>
          <w:noProof/>
          <w:sz w:val="22"/>
          <w:szCs w:val="22"/>
        </w:rPr>
        <w:t>Percentage of Cu precipitation</w:t>
      </w:r>
      <w:r w:rsidR="00716EAA" w:rsidRPr="00CB5FCA">
        <w:rPr>
          <w:rFonts w:ascii="Arial" w:hAnsi="Arial" w:cs="Arial"/>
          <w:noProof/>
          <w:sz w:val="22"/>
          <w:szCs w:val="22"/>
        </w:rPr>
        <w:t xml:space="preserve"> on zeolite surface</w:t>
      </w:r>
      <w:r w:rsidR="00853F27" w:rsidRPr="00CB5FCA">
        <w:rPr>
          <w:rFonts w:ascii="Arial" w:hAnsi="Arial" w:cs="Arial"/>
          <w:noProof/>
          <w:sz w:val="22"/>
          <w:szCs w:val="22"/>
        </w:rPr>
        <w:t xml:space="preserve"> at zeolite dose of 100 g/L</w:t>
      </w:r>
      <w:r w:rsidR="00853F27" w:rsidRPr="00CB5FCA">
        <w:t xml:space="preserve">. </w:t>
      </w:r>
      <w:r w:rsidR="005D0582" w:rsidRPr="00CB5FCA">
        <w:rPr>
          <w:rFonts w:ascii="Arial" w:hAnsi="Arial" w:cs="Arial"/>
          <w:noProof/>
          <w:sz w:val="22"/>
          <w:szCs w:val="22"/>
        </w:rPr>
        <w:t>D5</w:t>
      </w:r>
      <w:r w:rsidR="009F5183" w:rsidRPr="00CB5FCA">
        <w:rPr>
          <w:rFonts w:ascii="Arial" w:hAnsi="Arial" w:cs="Arial"/>
          <w:noProof/>
          <w:sz w:val="22"/>
          <w:szCs w:val="22"/>
        </w:rPr>
        <w:t>: zeolite dose of 100</w:t>
      </w:r>
      <w:r w:rsidR="001D0484" w:rsidRPr="00CB5FCA">
        <w:rPr>
          <w:rFonts w:ascii="Arial" w:hAnsi="Arial" w:cs="Arial"/>
          <w:noProof/>
          <w:sz w:val="22"/>
          <w:szCs w:val="22"/>
        </w:rPr>
        <w:t xml:space="preserve"> gr/L</w:t>
      </w:r>
      <w:r w:rsidR="004C732B">
        <w:rPr>
          <w:rFonts w:ascii="Arial" w:hAnsi="Arial" w:cs="Arial"/>
          <w:noProof/>
          <w:sz w:val="22"/>
          <w:szCs w:val="22"/>
        </w:rPr>
        <w:t xml:space="preserve"> </w:t>
      </w:r>
      <w:r w:rsidR="001D0484" w:rsidRPr="00CB5FCA">
        <w:rPr>
          <w:rFonts w:ascii="Arial" w:hAnsi="Arial" w:cs="Arial"/>
          <w:noProof/>
          <w:sz w:val="22"/>
          <w:szCs w:val="22"/>
        </w:rPr>
        <w:t>and C: without zeolite addition.</w:t>
      </w:r>
    </w:p>
    <w:p w14:paraId="3C03FD12" w14:textId="77777777" w:rsidR="001804A5" w:rsidRPr="00CB5FCA" w:rsidRDefault="001804A5" w:rsidP="001804A5">
      <w:pPr>
        <w:tabs>
          <w:tab w:val="left" w:pos="480"/>
        </w:tabs>
        <w:spacing w:line="360" w:lineRule="auto"/>
        <w:ind w:firstLine="567"/>
        <w:jc w:val="both"/>
        <w:rPr>
          <w:rFonts w:ascii="Arial" w:hAnsi="Arial" w:cs="Arial"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0"/>
      </w:tblGrid>
      <w:tr w:rsidR="002357FB" w14:paraId="153170CA" w14:textId="77777777" w:rsidTr="00B0653B">
        <w:tc>
          <w:tcPr>
            <w:tcW w:w="4732" w:type="dxa"/>
          </w:tcPr>
          <w:p w14:paraId="2B0F454B" w14:textId="7C42B754" w:rsidR="002357FB" w:rsidRDefault="002357FB" w:rsidP="004427C8">
            <w:pPr>
              <w:spacing w:line="360" w:lineRule="auto"/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(a)</w:t>
            </w:r>
          </w:p>
        </w:tc>
      </w:tr>
      <w:tr w:rsidR="002357FB" w14:paraId="2DCF88ED" w14:textId="77777777" w:rsidTr="00B0653B">
        <w:tc>
          <w:tcPr>
            <w:tcW w:w="4732" w:type="dxa"/>
          </w:tcPr>
          <w:p w14:paraId="24C0B18D" w14:textId="5E4EFD4D" w:rsidR="002357FB" w:rsidRDefault="00B16179" w:rsidP="004427C8">
            <w:pPr>
              <w:spacing w:line="360" w:lineRule="auto"/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  <w:lang w:val="en-US"/>
              </w:rPr>
              <w:lastRenderedPageBreak/>
              <w:drawing>
                <wp:inline distT="0" distB="0" distL="0" distR="0" wp14:anchorId="175860E5" wp14:editId="65B0AC53">
                  <wp:extent cx="6016625" cy="277876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6625" cy="2778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57FB" w14:paraId="024CF2BD" w14:textId="77777777" w:rsidTr="00B0653B">
        <w:tc>
          <w:tcPr>
            <w:tcW w:w="4732" w:type="dxa"/>
          </w:tcPr>
          <w:p w14:paraId="3BD12909" w14:textId="07F8967B" w:rsidR="002357FB" w:rsidRDefault="002357FB" w:rsidP="004427C8">
            <w:pPr>
              <w:spacing w:line="360" w:lineRule="auto"/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(b)</w:t>
            </w:r>
          </w:p>
        </w:tc>
      </w:tr>
      <w:tr w:rsidR="002357FB" w14:paraId="42867040" w14:textId="77777777" w:rsidTr="00B0653B">
        <w:tc>
          <w:tcPr>
            <w:tcW w:w="4732" w:type="dxa"/>
          </w:tcPr>
          <w:p w14:paraId="5D08F036" w14:textId="3FB34D41" w:rsidR="002357FB" w:rsidRDefault="002357FB" w:rsidP="004427C8">
            <w:pPr>
              <w:spacing w:line="360" w:lineRule="auto"/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  <w:lang w:val="en-US"/>
              </w:rPr>
              <w:drawing>
                <wp:inline distT="0" distB="0" distL="0" distR="0" wp14:anchorId="088024F5" wp14:editId="6F031E5C">
                  <wp:extent cx="5991367" cy="2769235"/>
                  <wp:effectExtent l="0" t="0" r="952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91367" cy="27692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00B1A7" w14:textId="7A52C4AD" w:rsidR="00BF768C" w:rsidRDefault="00227DF2" w:rsidP="004D7E96">
      <w:pPr>
        <w:tabs>
          <w:tab w:val="left" w:pos="480"/>
        </w:tabs>
        <w:jc w:val="both"/>
        <w:rPr>
          <w:rFonts w:ascii="Arial" w:hAnsi="Arial" w:cs="Arial"/>
          <w:bCs/>
          <w:sz w:val="22"/>
          <w:szCs w:val="22"/>
        </w:rPr>
      </w:pPr>
      <w:r w:rsidRPr="00CB5FCA">
        <w:rPr>
          <w:rFonts w:ascii="Arial" w:hAnsi="Arial" w:cs="Arial"/>
          <w:b/>
          <w:bCs/>
          <w:sz w:val="22"/>
          <w:szCs w:val="22"/>
        </w:rPr>
        <w:t>Fig.</w:t>
      </w:r>
      <w:r w:rsidR="005D5B24" w:rsidRPr="00CB5FCA">
        <w:rPr>
          <w:rFonts w:ascii="Arial" w:hAnsi="Arial" w:cs="Arial"/>
          <w:b/>
          <w:bCs/>
          <w:sz w:val="22"/>
          <w:szCs w:val="22"/>
        </w:rPr>
        <w:t xml:space="preserve"> 4</w:t>
      </w:r>
      <w:r w:rsidR="003D3C5A" w:rsidRPr="00CB5FCA">
        <w:rPr>
          <w:rFonts w:ascii="Arial" w:hAnsi="Arial" w:cs="Arial"/>
          <w:b/>
          <w:bCs/>
          <w:sz w:val="22"/>
          <w:szCs w:val="22"/>
        </w:rPr>
        <w:t>.</w:t>
      </w:r>
      <w:r w:rsidR="003D3C5A" w:rsidRPr="00CB5FCA">
        <w:rPr>
          <w:rFonts w:ascii="Arial" w:hAnsi="Arial" w:cs="Arial"/>
          <w:bCs/>
          <w:sz w:val="22"/>
          <w:szCs w:val="22"/>
        </w:rPr>
        <w:t xml:space="preserve"> </w:t>
      </w:r>
      <w:r w:rsidR="00716EAA" w:rsidRPr="00CB5FCA">
        <w:rPr>
          <w:rFonts w:ascii="Arial" w:hAnsi="Arial" w:cs="Arial"/>
          <w:bCs/>
          <w:sz w:val="22"/>
          <w:szCs w:val="22"/>
        </w:rPr>
        <w:t xml:space="preserve">EDX spectra of SRB </w:t>
      </w:r>
      <w:r w:rsidR="00B022B8" w:rsidRPr="00CB5FCA">
        <w:rPr>
          <w:rFonts w:ascii="Arial" w:hAnsi="Arial" w:cs="Arial"/>
          <w:bCs/>
          <w:sz w:val="22"/>
          <w:szCs w:val="22"/>
        </w:rPr>
        <w:t xml:space="preserve">consortium as </w:t>
      </w:r>
      <w:r w:rsidR="00716EAA" w:rsidRPr="00CB5FCA">
        <w:rPr>
          <w:rFonts w:ascii="Arial" w:hAnsi="Arial" w:cs="Arial"/>
          <w:bCs/>
          <w:sz w:val="22"/>
          <w:szCs w:val="22"/>
        </w:rPr>
        <w:t xml:space="preserve">biofilm attached on </w:t>
      </w:r>
      <w:r w:rsidR="00B022B8" w:rsidRPr="00CB5FCA">
        <w:rPr>
          <w:rFonts w:ascii="Arial" w:hAnsi="Arial" w:cs="Arial"/>
          <w:bCs/>
          <w:sz w:val="22"/>
          <w:szCs w:val="22"/>
        </w:rPr>
        <w:t xml:space="preserve">surface of </w:t>
      </w:r>
      <w:r w:rsidR="00716EAA" w:rsidRPr="00CB5FCA">
        <w:rPr>
          <w:rFonts w:ascii="Arial" w:hAnsi="Arial" w:cs="Arial"/>
          <w:bCs/>
          <w:sz w:val="22"/>
          <w:szCs w:val="22"/>
        </w:rPr>
        <w:t xml:space="preserve">zeolite particle after interacting with copper in the </w:t>
      </w:r>
      <w:r w:rsidR="00343F5D" w:rsidRPr="00CB5FCA">
        <w:rPr>
          <w:rFonts w:ascii="Arial" w:hAnsi="Arial" w:cs="Arial"/>
          <w:bCs/>
          <w:sz w:val="22"/>
          <w:szCs w:val="22"/>
        </w:rPr>
        <w:t xml:space="preserve">fixed-bed anaerobic bioreactor. </w:t>
      </w:r>
      <w:r w:rsidR="00B022B8" w:rsidRPr="00CB5FCA">
        <w:rPr>
          <w:rFonts w:ascii="Arial" w:hAnsi="Arial" w:cs="Arial"/>
          <w:bCs/>
          <w:sz w:val="22"/>
          <w:szCs w:val="22"/>
        </w:rPr>
        <w:t xml:space="preserve">SRB Biofilm </w:t>
      </w:r>
      <w:r w:rsidR="00343F5D" w:rsidRPr="00CB5FCA">
        <w:rPr>
          <w:rFonts w:ascii="Arial" w:hAnsi="Arial" w:cs="Arial"/>
          <w:bCs/>
          <w:sz w:val="22"/>
          <w:szCs w:val="22"/>
        </w:rPr>
        <w:t>formation after 1 day</w:t>
      </w:r>
      <w:r w:rsidR="004427C8" w:rsidRPr="00CB5FCA">
        <w:rPr>
          <w:rFonts w:ascii="Arial" w:hAnsi="Arial" w:cs="Arial"/>
          <w:bCs/>
          <w:sz w:val="22"/>
          <w:szCs w:val="22"/>
        </w:rPr>
        <w:t xml:space="preserve"> operation</w:t>
      </w:r>
      <w:r w:rsidR="00343F5D" w:rsidRPr="00CB5FCA">
        <w:rPr>
          <w:rFonts w:ascii="Arial" w:hAnsi="Arial" w:cs="Arial"/>
          <w:bCs/>
          <w:sz w:val="22"/>
          <w:szCs w:val="22"/>
        </w:rPr>
        <w:t xml:space="preserve"> (a) and</w:t>
      </w:r>
      <w:r w:rsidR="004427C8" w:rsidRPr="00CB5FCA">
        <w:rPr>
          <w:rFonts w:ascii="Arial" w:hAnsi="Arial" w:cs="Arial"/>
          <w:bCs/>
          <w:sz w:val="22"/>
          <w:szCs w:val="22"/>
        </w:rPr>
        <w:t xml:space="preserve"> </w:t>
      </w:r>
      <w:r w:rsidR="00B022B8" w:rsidRPr="00CB5FCA">
        <w:rPr>
          <w:rFonts w:ascii="Arial" w:hAnsi="Arial" w:cs="Arial"/>
          <w:bCs/>
          <w:sz w:val="22"/>
          <w:szCs w:val="22"/>
        </w:rPr>
        <w:t xml:space="preserve">7 </w:t>
      </w:r>
      <w:r w:rsidR="00343F5D" w:rsidRPr="00CB5FCA">
        <w:rPr>
          <w:rFonts w:ascii="Arial" w:hAnsi="Arial" w:cs="Arial"/>
          <w:bCs/>
          <w:sz w:val="22"/>
          <w:szCs w:val="22"/>
        </w:rPr>
        <w:t>days</w:t>
      </w:r>
      <w:r w:rsidR="004427C8" w:rsidRPr="00CB5FCA">
        <w:rPr>
          <w:rFonts w:ascii="Arial" w:hAnsi="Arial" w:cs="Arial"/>
          <w:bCs/>
          <w:sz w:val="22"/>
          <w:szCs w:val="22"/>
        </w:rPr>
        <w:t xml:space="preserve"> operation</w:t>
      </w:r>
      <w:r w:rsidR="00343F5D" w:rsidRPr="00CB5FCA">
        <w:rPr>
          <w:rFonts w:ascii="Arial" w:hAnsi="Arial" w:cs="Arial"/>
          <w:bCs/>
          <w:sz w:val="22"/>
          <w:szCs w:val="22"/>
        </w:rPr>
        <w:t xml:space="preserve"> (b)</w:t>
      </w:r>
    </w:p>
    <w:p w14:paraId="18836704" w14:textId="53D2A389" w:rsidR="00BF768C" w:rsidRPr="00CB5FCA" w:rsidRDefault="00192094" w:rsidP="001804A5">
      <w:pPr>
        <w:tabs>
          <w:tab w:val="left" w:pos="480"/>
        </w:tabs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CB5FCA">
        <w:rPr>
          <w:noProof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5FC09C77" wp14:editId="7B3F6448">
            <wp:simplePos x="0" y="0"/>
            <wp:positionH relativeFrom="page">
              <wp:posOffset>914400</wp:posOffset>
            </wp:positionH>
            <wp:positionV relativeFrom="paragraph">
              <wp:posOffset>245745</wp:posOffset>
            </wp:positionV>
            <wp:extent cx="3410585" cy="2641600"/>
            <wp:effectExtent l="0" t="0" r="0" b="6350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585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137BC3" w14:textId="77777777" w:rsidR="00192094" w:rsidRDefault="00192094" w:rsidP="00E94C4D">
      <w:pPr>
        <w:tabs>
          <w:tab w:val="left" w:pos="480"/>
        </w:tabs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494037D0" w14:textId="2357C4A8" w:rsidR="00192094" w:rsidRPr="00CB5FCA" w:rsidRDefault="00192094" w:rsidP="00192094">
      <w:pPr>
        <w:tabs>
          <w:tab w:val="left" w:pos="480"/>
        </w:tabs>
        <w:jc w:val="both"/>
        <w:rPr>
          <w:rFonts w:ascii="Arial" w:hAnsi="Arial" w:cs="Arial"/>
          <w:bCs/>
          <w:sz w:val="22"/>
          <w:szCs w:val="22"/>
        </w:rPr>
      </w:pPr>
      <w:r w:rsidRPr="00CB5FCA">
        <w:rPr>
          <w:rFonts w:ascii="Arial" w:hAnsi="Arial" w:cs="Arial"/>
          <w:b/>
          <w:bCs/>
          <w:sz w:val="22"/>
          <w:szCs w:val="22"/>
        </w:rPr>
        <w:t>Fig. 5</w:t>
      </w:r>
      <w:r w:rsidRPr="00CB5FCA">
        <w:rPr>
          <w:rFonts w:ascii="Arial" w:hAnsi="Arial" w:cs="Arial"/>
          <w:bCs/>
          <w:sz w:val="22"/>
          <w:szCs w:val="22"/>
        </w:rPr>
        <w:t>. SEM image of the cons</w:t>
      </w:r>
      <w:r w:rsidR="00A43934">
        <w:rPr>
          <w:rFonts w:ascii="Arial" w:hAnsi="Arial" w:cs="Arial"/>
          <w:bCs/>
          <w:sz w:val="22"/>
          <w:szCs w:val="22"/>
        </w:rPr>
        <w:t>ortium of SRB biofilms (a), EDX</w:t>
      </w:r>
      <w:r w:rsidRPr="00CB5FCA">
        <w:rPr>
          <w:rFonts w:ascii="Arial" w:hAnsi="Arial" w:cs="Arial"/>
          <w:bCs/>
          <w:sz w:val="22"/>
          <w:szCs w:val="22"/>
        </w:rPr>
        <w:t xml:space="preserve"> mapping image of </w:t>
      </w:r>
      <w:proofErr w:type="spellStart"/>
      <w:r w:rsidRPr="00CB5FCA">
        <w:rPr>
          <w:rFonts w:ascii="Arial" w:hAnsi="Arial" w:cs="Arial"/>
          <w:bCs/>
          <w:sz w:val="22"/>
          <w:szCs w:val="22"/>
        </w:rPr>
        <w:t>CuS</w:t>
      </w:r>
      <w:proofErr w:type="spellEnd"/>
      <w:r w:rsidRPr="00CB5FCA">
        <w:rPr>
          <w:rFonts w:ascii="Arial" w:hAnsi="Arial" w:cs="Arial"/>
          <w:bCs/>
          <w:sz w:val="22"/>
          <w:szCs w:val="22"/>
        </w:rPr>
        <w:t xml:space="preserve"> comp</w:t>
      </w:r>
      <w:r w:rsidR="00A43934">
        <w:rPr>
          <w:rFonts w:ascii="Arial" w:hAnsi="Arial" w:cs="Arial"/>
          <w:bCs/>
          <w:sz w:val="22"/>
          <w:szCs w:val="22"/>
        </w:rPr>
        <w:t>ound, (b)-(d). Cu and S element</w:t>
      </w:r>
      <w:r w:rsidRPr="00CB5FCA">
        <w:rPr>
          <w:rFonts w:ascii="Arial" w:hAnsi="Arial" w:cs="Arial"/>
          <w:bCs/>
          <w:sz w:val="22"/>
          <w:szCs w:val="22"/>
        </w:rPr>
        <w:t xml:space="preserve">, yellow arrow indicated precipitated of solid </w:t>
      </w:r>
      <w:proofErr w:type="spellStart"/>
      <w:r w:rsidRPr="00CB5FCA">
        <w:rPr>
          <w:rFonts w:ascii="Arial" w:hAnsi="Arial" w:cs="Arial"/>
          <w:bCs/>
          <w:sz w:val="22"/>
          <w:szCs w:val="22"/>
        </w:rPr>
        <w:t>CuS</w:t>
      </w:r>
      <w:proofErr w:type="spellEnd"/>
    </w:p>
    <w:p w14:paraId="757FCAAB" w14:textId="77777777" w:rsidR="00192094" w:rsidRDefault="00192094" w:rsidP="00E94C4D">
      <w:pPr>
        <w:tabs>
          <w:tab w:val="left" w:pos="480"/>
        </w:tabs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428EF25D" w14:textId="77777777" w:rsidR="00192094" w:rsidRDefault="00192094" w:rsidP="00E94C4D">
      <w:pPr>
        <w:tabs>
          <w:tab w:val="left" w:pos="480"/>
        </w:tabs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sectPr w:rsidR="00192094" w:rsidSect="00222A0F">
      <w:type w:val="continuous"/>
      <w:pgSz w:w="11906" w:h="16838" w:code="9"/>
      <w:pgMar w:top="1843" w:right="991" w:bottom="993" w:left="1440" w:header="1418" w:footer="404" w:gutter="0"/>
      <w:cols w:space="360" w:equalWidth="0">
        <w:col w:w="9600" w:space="360"/>
      </w:cols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5371F7" w14:textId="77777777" w:rsidR="002E25FE" w:rsidRDefault="002E25FE" w:rsidP="00643120">
      <w:r>
        <w:separator/>
      </w:r>
    </w:p>
  </w:endnote>
  <w:endnote w:type="continuationSeparator" w:id="0">
    <w:p w14:paraId="38F3E345" w14:textId="77777777" w:rsidR="002E25FE" w:rsidRDefault="002E25FE" w:rsidP="00643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venir Lt BT">
    <w:altName w:val="Times New Roman"/>
    <w:charset w:val="00"/>
    <w:family w:val="roman"/>
    <w:pitch w:val="variable"/>
    <w:sig w:usb0="00000087" w:usb1="00000000" w:usb2="00000000" w:usb3="00000000" w:csb0="0000001B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DC3E66" w14:textId="77777777" w:rsidR="00CB0FA5" w:rsidRDefault="00CB0FA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52A29A" w14:textId="77777777" w:rsidR="00CB0FA5" w:rsidRDefault="00CB0FA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2C7ADC" w14:textId="77777777" w:rsidR="00CB0FA5" w:rsidRPr="005E2C53" w:rsidRDefault="00CB0FA5" w:rsidP="005E2C53">
    <w:pPr>
      <w:pStyle w:val="Footer"/>
      <w:ind w:right="360"/>
      <w:rPr>
        <w:rFonts w:ascii="Souvenir Lt BT" w:hAnsi="Souvenir Lt BT"/>
        <w:bCs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82FF39" w14:textId="77777777" w:rsidR="002E25FE" w:rsidRDefault="002E25FE" w:rsidP="00643120">
      <w:r>
        <w:separator/>
      </w:r>
    </w:p>
  </w:footnote>
  <w:footnote w:type="continuationSeparator" w:id="0">
    <w:p w14:paraId="723BB5CA" w14:textId="77777777" w:rsidR="002E25FE" w:rsidRDefault="002E25FE" w:rsidP="006431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E4A873" w14:textId="77777777" w:rsidR="00CB0FA5" w:rsidRDefault="00CB0FA5" w:rsidP="004022BB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1F1EA9" w14:textId="77777777" w:rsidR="00CB0FA5" w:rsidRDefault="00CB0FA5" w:rsidP="004022BB">
    <w:pPr>
      <w:pStyle w:val="Header"/>
      <w:ind w:right="360"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62E82"/>
    <w:multiLevelType w:val="multilevel"/>
    <w:tmpl w:val="36A00FDA"/>
    <w:lvl w:ilvl="0">
      <w:start w:val="2"/>
      <w:numFmt w:val="upperRoman"/>
      <w:pStyle w:val="Bab"/>
      <w:lvlText w:val="%1.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/>
        <w:i w:val="0"/>
        <w:sz w:val="21"/>
      </w:rPr>
    </w:lvl>
    <w:lvl w:ilvl="2">
      <w:start w:val="1"/>
      <w:numFmt w:val="lowerLetter"/>
      <w:lvlText w:val="%1.%2.%3."/>
      <w:lvlJc w:val="left"/>
      <w:pPr>
        <w:tabs>
          <w:tab w:val="num" w:pos="1440"/>
        </w:tabs>
        <w:ind w:left="1224" w:hanging="504"/>
      </w:pPr>
      <w:rPr>
        <w:rFonts w:ascii="Arial" w:hAnsi="Arial" w:hint="default"/>
        <w:b/>
        <w:i w:val="0"/>
        <w:sz w:val="21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">
    <w:nsid w:val="077837C8"/>
    <w:multiLevelType w:val="hybridMultilevel"/>
    <w:tmpl w:val="60F2A6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05059BB"/>
    <w:multiLevelType w:val="singleLevel"/>
    <w:tmpl w:val="9B963AEE"/>
    <w:lvl w:ilvl="0">
      <w:start w:val="1"/>
      <w:numFmt w:val="decimal"/>
      <w:pStyle w:val="Dafpust"/>
      <w:lvlText w:val="%1."/>
      <w:lvlJc w:val="left"/>
      <w:pPr>
        <w:tabs>
          <w:tab w:val="num" w:pos="360"/>
        </w:tabs>
        <w:ind w:left="340" w:hanging="34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>
    <w:nsid w:val="25392E2D"/>
    <w:multiLevelType w:val="hybridMultilevel"/>
    <w:tmpl w:val="09FEBF9A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322B9F"/>
    <w:multiLevelType w:val="multilevel"/>
    <w:tmpl w:val="0EFC4B5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5">
    <w:nsid w:val="2B4541A4"/>
    <w:multiLevelType w:val="multilevel"/>
    <w:tmpl w:val="033ED594"/>
    <w:lvl w:ilvl="0">
      <w:start w:val="2"/>
      <w:numFmt w:val="upperRoman"/>
      <w:lvlText w:val="%1.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Subbab"/>
      <w:lvlText w:val="I%1.%2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lowerLetter"/>
      <w:pStyle w:val="Subsubab"/>
      <w:lvlText w:val="%1.%2.%3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z w:val="21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6">
    <w:nsid w:val="33D0781B"/>
    <w:multiLevelType w:val="hybridMultilevel"/>
    <w:tmpl w:val="47B8C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367FAE"/>
    <w:multiLevelType w:val="singleLevel"/>
    <w:tmpl w:val="175EF5F0"/>
    <w:lvl w:ilvl="0">
      <w:start w:val="1"/>
      <w:numFmt w:val="upperRoman"/>
      <w:pStyle w:val="Pendahulu"/>
      <w:lvlText w:val="%1."/>
      <w:lvlJc w:val="left"/>
      <w:pPr>
        <w:tabs>
          <w:tab w:val="num" w:pos="720"/>
        </w:tabs>
        <w:ind w:left="340" w:hanging="340"/>
      </w:pPr>
      <w:rPr>
        <w:rFonts w:ascii="Arial" w:hAnsi="Arial" w:hint="default"/>
        <w:b/>
        <w:i w:val="0"/>
        <w:sz w:val="20"/>
      </w:rPr>
    </w:lvl>
  </w:abstractNum>
  <w:abstractNum w:abstractNumId="8">
    <w:nsid w:val="4B9C6E18"/>
    <w:multiLevelType w:val="hybridMultilevel"/>
    <w:tmpl w:val="91EEB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8C61A1"/>
    <w:multiLevelType w:val="hybridMultilevel"/>
    <w:tmpl w:val="734820F4"/>
    <w:lvl w:ilvl="0" w:tplc="8FCE3E90">
      <w:start w:val="1"/>
      <w:numFmt w:val="decimal"/>
      <w:lvlText w:val="%1."/>
      <w:lvlJc w:val="left"/>
      <w:pPr>
        <w:ind w:left="720" w:hanging="360"/>
      </w:pPr>
      <w:rPr>
        <w:rFonts w:ascii="Helvetica" w:hAnsi="Helvetica" w:cs="Times New Roman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B7250E9"/>
    <w:multiLevelType w:val="hybridMultilevel"/>
    <w:tmpl w:val="4072B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30971C9"/>
    <w:multiLevelType w:val="hybridMultilevel"/>
    <w:tmpl w:val="97E01A24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>
    <w:nsid w:val="7F0945D9"/>
    <w:multiLevelType w:val="hybridMultilevel"/>
    <w:tmpl w:val="B13AB080"/>
    <w:lvl w:ilvl="0" w:tplc="8FCE3E90">
      <w:start w:val="1"/>
      <w:numFmt w:val="decimal"/>
      <w:lvlText w:val="%1."/>
      <w:lvlJc w:val="left"/>
      <w:pPr>
        <w:ind w:left="720" w:hanging="360"/>
      </w:pPr>
      <w:rPr>
        <w:rFonts w:ascii="Helvetica" w:hAnsi="Helvetica" w:cs="Times New Roman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7"/>
  </w:num>
  <w:num w:numId="5">
    <w:abstractNumId w:val="1"/>
  </w:num>
  <w:num w:numId="6">
    <w:abstractNumId w:val="4"/>
  </w:num>
  <w:num w:numId="7">
    <w:abstractNumId w:val="11"/>
  </w:num>
  <w:num w:numId="8">
    <w:abstractNumId w:val="8"/>
  </w:num>
  <w:num w:numId="9">
    <w:abstractNumId w:val="9"/>
  </w:num>
  <w:num w:numId="10">
    <w:abstractNumId w:val="12"/>
  </w:num>
  <w:num w:numId="11">
    <w:abstractNumId w:val="6"/>
  </w:num>
  <w:num w:numId="12">
    <w:abstractNumId w:val="3"/>
  </w:num>
  <w:num w:numId="13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o:colormru v:ext="edit" colors="#5f5f5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MDcxsDAyNTc0MTRU0lEKTi0uzszPAykwqgUAVZnt/ywAAAA="/>
  </w:docVars>
  <w:rsids>
    <w:rsidRoot w:val="00B96D53"/>
    <w:rsid w:val="00001459"/>
    <w:rsid w:val="00004DEE"/>
    <w:rsid w:val="0000629B"/>
    <w:rsid w:val="00006F63"/>
    <w:rsid w:val="00015444"/>
    <w:rsid w:val="00016D3F"/>
    <w:rsid w:val="00020B65"/>
    <w:rsid w:val="000217D5"/>
    <w:rsid w:val="00021B9F"/>
    <w:rsid w:val="000267E9"/>
    <w:rsid w:val="00026E16"/>
    <w:rsid w:val="00030606"/>
    <w:rsid w:val="000329BC"/>
    <w:rsid w:val="00034143"/>
    <w:rsid w:val="0004106C"/>
    <w:rsid w:val="000421C6"/>
    <w:rsid w:val="00044C7F"/>
    <w:rsid w:val="00045944"/>
    <w:rsid w:val="00051D36"/>
    <w:rsid w:val="00052017"/>
    <w:rsid w:val="00054E95"/>
    <w:rsid w:val="00055A43"/>
    <w:rsid w:val="000566C1"/>
    <w:rsid w:val="00057DD1"/>
    <w:rsid w:val="0006235A"/>
    <w:rsid w:val="000630AD"/>
    <w:rsid w:val="0006696A"/>
    <w:rsid w:val="000738D1"/>
    <w:rsid w:val="00073B5B"/>
    <w:rsid w:val="00074F0B"/>
    <w:rsid w:val="000777D8"/>
    <w:rsid w:val="00077B4E"/>
    <w:rsid w:val="00082867"/>
    <w:rsid w:val="000828DE"/>
    <w:rsid w:val="00090F49"/>
    <w:rsid w:val="000967C7"/>
    <w:rsid w:val="00096C5E"/>
    <w:rsid w:val="000A1617"/>
    <w:rsid w:val="000A357F"/>
    <w:rsid w:val="000A6E60"/>
    <w:rsid w:val="000B0FEA"/>
    <w:rsid w:val="000B3FE5"/>
    <w:rsid w:val="000B5AE6"/>
    <w:rsid w:val="000B7CA9"/>
    <w:rsid w:val="000C2154"/>
    <w:rsid w:val="000C26BC"/>
    <w:rsid w:val="000C3284"/>
    <w:rsid w:val="000C3CA7"/>
    <w:rsid w:val="000C49B7"/>
    <w:rsid w:val="000C4C7D"/>
    <w:rsid w:val="000C5A18"/>
    <w:rsid w:val="000C6ECB"/>
    <w:rsid w:val="000D08A3"/>
    <w:rsid w:val="000D232A"/>
    <w:rsid w:val="000D3C95"/>
    <w:rsid w:val="000D432D"/>
    <w:rsid w:val="000D7B2E"/>
    <w:rsid w:val="000E1553"/>
    <w:rsid w:val="000E402A"/>
    <w:rsid w:val="000E422D"/>
    <w:rsid w:val="000E5AA9"/>
    <w:rsid w:val="000E78A2"/>
    <w:rsid w:val="000F43ED"/>
    <w:rsid w:val="000F4500"/>
    <w:rsid w:val="000F4FE7"/>
    <w:rsid w:val="000F50A4"/>
    <w:rsid w:val="000F6DFF"/>
    <w:rsid w:val="00102FE3"/>
    <w:rsid w:val="001109EF"/>
    <w:rsid w:val="00111A68"/>
    <w:rsid w:val="00114D97"/>
    <w:rsid w:val="001177F5"/>
    <w:rsid w:val="001210EB"/>
    <w:rsid w:val="001211DF"/>
    <w:rsid w:val="00123AFE"/>
    <w:rsid w:val="00124C42"/>
    <w:rsid w:val="001268EA"/>
    <w:rsid w:val="00126BCA"/>
    <w:rsid w:val="0013026A"/>
    <w:rsid w:val="00134308"/>
    <w:rsid w:val="0013789A"/>
    <w:rsid w:val="00147D49"/>
    <w:rsid w:val="00150021"/>
    <w:rsid w:val="00152E9F"/>
    <w:rsid w:val="001531F9"/>
    <w:rsid w:val="001574B3"/>
    <w:rsid w:val="00157CC4"/>
    <w:rsid w:val="001611DD"/>
    <w:rsid w:val="001629CB"/>
    <w:rsid w:val="001640AD"/>
    <w:rsid w:val="00170179"/>
    <w:rsid w:val="00170857"/>
    <w:rsid w:val="00171C60"/>
    <w:rsid w:val="001726FB"/>
    <w:rsid w:val="001738E2"/>
    <w:rsid w:val="00174FB5"/>
    <w:rsid w:val="00176713"/>
    <w:rsid w:val="00180349"/>
    <w:rsid w:val="001804A5"/>
    <w:rsid w:val="00181C83"/>
    <w:rsid w:val="00181D20"/>
    <w:rsid w:val="00186352"/>
    <w:rsid w:val="00186DCD"/>
    <w:rsid w:val="00187325"/>
    <w:rsid w:val="00190270"/>
    <w:rsid w:val="0019044D"/>
    <w:rsid w:val="001919E6"/>
    <w:rsid w:val="00192094"/>
    <w:rsid w:val="001940DB"/>
    <w:rsid w:val="00196D7B"/>
    <w:rsid w:val="001A0653"/>
    <w:rsid w:val="001A11A8"/>
    <w:rsid w:val="001A1E83"/>
    <w:rsid w:val="001A2D0B"/>
    <w:rsid w:val="001A5FFE"/>
    <w:rsid w:val="001A7890"/>
    <w:rsid w:val="001B0B98"/>
    <w:rsid w:val="001B2B67"/>
    <w:rsid w:val="001B6058"/>
    <w:rsid w:val="001B624E"/>
    <w:rsid w:val="001C0937"/>
    <w:rsid w:val="001C162C"/>
    <w:rsid w:val="001C19DB"/>
    <w:rsid w:val="001C25F4"/>
    <w:rsid w:val="001C5789"/>
    <w:rsid w:val="001D0276"/>
    <w:rsid w:val="001D047C"/>
    <w:rsid w:val="001D0484"/>
    <w:rsid w:val="001D12B1"/>
    <w:rsid w:val="001D1C81"/>
    <w:rsid w:val="001D2738"/>
    <w:rsid w:val="001D4F7D"/>
    <w:rsid w:val="001D6C83"/>
    <w:rsid w:val="001D7B0A"/>
    <w:rsid w:val="001E0818"/>
    <w:rsid w:val="001E1758"/>
    <w:rsid w:val="001E17C2"/>
    <w:rsid w:val="001E189D"/>
    <w:rsid w:val="001E1EA7"/>
    <w:rsid w:val="001E2267"/>
    <w:rsid w:val="001E2614"/>
    <w:rsid w:val="001E377B"/>
    <w:rsid w:val="001E3EC8"/>
    <w:rsid w:val="001E6400"/>
    <w:rsid w:val="001E6F9A"/>
    <w:rsid w:val="001E75D1"/>
    <w:rsid w:val="001E7BEC"/>
    <w:rsid w:val="001F1A57"/>
    <w:rsid w:val="0020004D"/>
    <w:rsid w:val="00201A22"/>
    <w:rsid w:val="00202A31"/>
    <w:rsid w:val="002045B9"/>
    <w:rsid w:val="00204E30"/>
    <w:rsid w:val="002054F3"/>
    <w:rsid w:val="00205C53"/>
    <w:rsid w:val="00207764"/>
    <w:rsid w:val="00210C34"/>
    <w:rsid w:val="00214B09"/>
    <w:rsid w:val="00216439"/>
    <w:rsid w:val="002203BC"/>
    <w:rsid w:val="00220AB8"/>
    <w:rsid w:val="00220C23"/>
    <w:rsid w:val="00222A0F"/>
    <w:rsid w:val="0022370F"/>
    <w:rsid w:val="00223D66"/>
    <w:rsid w:val="0022402F"/>
    <w:rsid w:val="00227DF2"/>
    <w:rsid w:val="00232099"/>
    <w:rsid w:val="002357FB"/>
    <w:rsid w:val="00243907"/>
    <w:rsid w:val="00246D1D"/>
    <w:rsid w:val="002470D3"/>
    <w:rsid w:val="0024747C"/>
    <w:rsid w:val="00254CFA"/>
    <w:rsid w:val="002566D8"/>
    <w:rsid w:val="002604CD"/>
    <w:rsid w:val="00263BEE"/>
    <w:rsid w:val="00264424"/>
    <w:rsid w:val="0026534A"/>
    <w:rsid w:val="002705E1"/>
    <w:rsid w:val="002737BC"/>
    <w:rsid w:val="002745F2"/>
    <w:rsid w:val="00274BE2"/>
    <w:rsid w:val="002768CC"/>
    <w:rsid w:val="00281725"/>
    <w:rsid w:val="002818A3"/>
    <w:rsid w:val="00281A9B"/>
    <w:rsid w:val="00292CF4"/>
    <w:rsid w:val="0029492C"/>
    <w:rsid w:val="0029783D"/>
    <w:rsid w:val="002A2DFA"/>
    <w:rsid w:val="002A37B1"/>
    <w:rsid w:val="002A4909"/>
    <w:rsid w:val="002A5591"/>
    <w:rsid w:val="002A6C6F"/>
    <w:rsid w:val="002A6FEF"/>
    <w:rsid w:val="002B0009"/>
    <w:rsid w:val="002B05B8"/>
    <w:rsid w:val="002B118C"/>
    <w:rsid w:val="002B15DC"/>
    <w:rsid w:val="002B1CA3"/>
    <w:rsid w:val="002B3422"/>
    <w:rsid w:val="002B44D9"/>
    <w:rsid w:val="002B672F"/>
    <w:rsid w:val="002C7433"/>
    <w:rsid w:val="002D185E"/>
    <w:rsid w:val="002D4E90"/>
    <w:rsid w:val="002D6D10"/>
    <w:rsid w:val="002E0B4C"/>
    <w:rsid w:val="002E25FE"/>
    <w:rsid w:val="002E2C8E"/>
    <w:rsid w:val="002E4BAF"/>
    <w:rsid w:val="002E4EF9"/>
    <w:rsid w:val="002E507D"/>
    <w:rsid w:val="00307FA5"/>
    <w:rsid w:val="003132DB"/>
    <w:rsid w:val="00313F1C"/>
    <w:rsid w:val="00317CE6"/>
    <w:rsid w:val="00321A78"/>
    <w:rsid w:val="00321F17"/>
    <w:rsid w:val="0032223D"/>
    <w:rsid w:val="003224FB"/>
    <w:rsid w:val="00322EF2"/>
    <w:rsid w:val="003254E7"/>
    <w:rsid w:val="00325E52"/>
    <w:rsid w:val="00327F72"/>
    <w:rsid w:val="00331CC8"/>
    <w:rsid w:val="00333481"/>
    <w:rsid w:val="0033511C"/>
    <w:rsid w:val="0034178C"/>
    <w:rsid w:val="00343F5D"/>
    <w:rsid w:val="003440F1"/>
    <w:rsid w:val="00344D8A"/>
    <w:rsid w:val="00346737"/>
    <w:rsid w:val="0034712E"/>
    <w:rsid w:val="003476BC"/>
    <w:rsid w:val="00352AFF"/>
    <w:rsid w:val="00354475"/>
    <w:rsid w:val="00354885"/>
    <w:rsid w:val="003607C2"/>
    <w:rsid w:val="00360900"/>
    <w:rsid w:val="0036223C"/>
    <w:rsid w:val="00365D49"/>
    <w:rsid w:val="003748E2"/>
    <w:rsid w:val="003762C2"/>
    <w:rsid w:val="0037667B"/>
    <w:rsid w:val="0038065C"/>
    <w:rsid w:val="00383046"/>
    <w:rsid w:val="00383F26"/>
    <w:rsid w:val="0038595D"/>
    <w:rsid w:val="003870D2"/>
    <w:rsid w:val="00387503"/>
    <w:rsid w:val="003A141E"/>
    <w:rsid w:val="003A32EF"/>
    <w:rsid w:val="003A3594"/>
    <w:rsid w:val="003A4234"/>
    <w:rsid w:val="003A72B3"/>
    <w:rsid w:val="003B1C92"/>
    <w:rsid w:val="003B3DAC"/>
    <w:rsid w:val="003B4611"/>
    <w:rsid w:val="003C58C7"/>
    <w:rsid w:val="003D1172"/>
    <w:rsid w:val="003D3C5A"/>
    <w:rsid w:val="003D4690"/>
    <w:rsid w:val="003D4B29"/>
    <w:rsid w:val="003E4C57"/>
    <w:rsid w:val="003E5EF3"/>
    <w:rsid w:val="003F1183"/>
    <w:rsid w:val="003F7E34"/>
    <w:rsid w:val="004022BB"/>
    <w:rsid w:val="0040286B"/>
    <w:rsid w:val="00407B88"/>
    <w:rsid w:val="00410C0F"/>
    <w:rsid w:val="00413780"/>
    <w:rsid w:val="004161BC"/>
    <w:rsid w:val="00416A66"/>
    <w:rsid w:val="00420E14"/>
    <w:rsid w:val="004239CC"/>
    <w:rsid w:val="0043013E"/>
    <w:rsid w:val="00430E80"/>
    <w:rsid w:val="00435D1F"/>
    <w:rsid w:val="00440F94"/>
    <w:rsid w:val="00441726"/>
    <w:rsid w:val="004418E8"/>
    <w:rsid w:val="004427C8"/>
    <w:rsid w:val="00442867"/>
    <w:rsid w:val="00446D86"/>
    <w:rsid w:val="00450860"/>
    <w:rsid w:val="0045346A"/>
    <w:rsid w:val="004544C7"/>
    <w:rsid w:val="00454873"/>
    <w:rsid w:val="0045612A"/>
    <w:rsid w:val="0045695B"/>
    <w:rsid w:val="0046417B"/>
    <w:rsid w:val="0046647E"/>
    <w:rsid w:val="00467C37"/>
    <w:rsid w:val="0047034E"/>
    <w:rsid w:val="00475F1D"/>
    <w:rsid w:val="00476CAC"/>
    <w:rsid w:val="00477B3B"/>
    <w:rsid w:val="00481E3A"/>
    <w:rsid w:val="00484DFE"/>
    <w:rsid w:val="00486358"/>
    <w:rsid w:val="00490A60"/>
    <w:rsid w:val="00491CA1"/>
    <w:rsid w:val="0049358A"/>
    <w:rsid w:val="00493BD5"/>
    <w:rsid w:val="004A0EF0"/>
    <w:rsid w:val="004A1D51"/>
    <w:rsid w:val="004B1894"/>
    <w:rsid w:val="004B1D00"/>
    <w:rsid w:val="004B2920"/>
    <w:rsid w:val="004B3FC8"/>
    <w:rsid w:val="004B55B9"/>
    <w:rsid w:val="004C2359"/>
    <w:rsid w:val="004C4F25"/>
    <w:rsid w:val="004C5A36"/>
    <w:rsid w:val="004C732B"/>
    <w:rsid w:val="004D1CEB"/>
    <w:rsid w:val="004D3EF8"/>
    <w:rsid w:val="004D6A62"/>
    <w:rsid w:val="004D7E96"/>
    <w:rsid w:val="004E23B3"/>
    <w:rsid w:val="004E39A8"/>
    <w:rsid w:val="004E5C50"/>
    <w:rsid w:val="004E6973"/>
    <w:rsid w:val="004F2797"/>
    <w:rsid w:val="004F4B1C"/>
    <w:rsid w:val="00500742"/>
    <w:rsid w:val="00507646"/>
    <w:rsid w:val="00507D16"/>
    <w:rsid w:val="00510545"/>
    <w:rsid w:val="00510A90"/>
    <w:rsid w:val="00515D08"/>
    <w:rsid w:val="00516442"/>
    <w:rsid w:val="00517BAE"/>
    <w:rsid w:val="00522F3A"/>
    <w:rsid w:val="005245CF"/>
    <w:rsid w:val="00526F7A"/>
    <w:rsid w:val="00530592"/>
    <w:rsid w:val="0053291F"/>
    <w:rsid w:val="00533161"/>
    <w:rsid w:val="00534111"/>
    <w:rsid w:val="005368DD"/>
    <w:rsid w:val="005412E5"/>
    <w:rsid w:val="00542108"/>
    <w:rsid w:val="0054254B"/>
    <w:rsid w:val="005459CF"/>
    <w:rsid w:val="00550121"/>
    <w:rsid w:val="00551F42"/>
    <w:rsid w:val="0055791D"/>
    <w:rsid w:val="0056014F"/>
    <w:rsid w:val="005627D3"/>
    <w:rsid w:val="00564076"/>
    <w:rsid w:val="00566576"/>
    <w:rsid w:val="005666CD"/>
    <w:rsid w:val="00570C1C"/>
    <w:rsid w:val="00571456"/>
    <w:rsid w:val="00572338"/>
    <w:rsid w:val="00573F13"/>
    <w:rsid w:val="00575744"/>
    <w:rsid w:val="005771B5"/>
    <w:rsid w:val="00577C46"/>
    <w:rsid w:val="005810C2"/>
    <w:rsid w:val="0058188D"/>
    <w:rsid w:val="00585BCC"/>
    <w:rsid w:val="00591333"/>
    <w:rsid w:val="00595603"/>
    <w:rsid w:val="00597C27"/>
    <w:rsid w:val="005A0E52"/>
    <w:rsid w:val="005A1081"/>
    <w:rsid w:val="005A32BD"/>
    <w:rsid w:val="005A5693"/>
    <w:rsid w:val="005A59FD"/>
    <w:rsid w:val="005A78EA"/>
    <w:rsid w:val="005B36C8"/>
    <w:rsid w:val="005B399C"/>
    <w:rsid w:val="005B3A50"/>
    <w:rsid w:val="005C1EA0"/>
    <w:rsid w:val="005C2C6E"/>
    <w:rsid w:val="005C336B"/>
    <w:rsid w:val="005C5442"/>
    <w:rsid w:val="005D0582"/>
    <w:rsid w:val="005D2A44"/>
    <w:rsid w:val="005D363D"/>
    <w:rsid w:val="005D5B24"/>
    <w:rsid w:val="005D7411"/>
    <w:rsid w:val="005D7A9F"/>
    <w:rsid w:val="005D7F9B"/>
    <w:rsid w:val="005E167C"/>
    <w:rsid w:val="005E2C53"/>
    <w:rsid w:val="005E3912"/>
    <w:rsid w:val="005E452B"/>
    <w:rsid w:val="005E6048"/>
    <w:rsid w:val="005E67B5"/>
    <w:rsid w:val="005F250B"/>
    <w:rsid w:val="005F49BF"/>
    <w:rsid w:val="005F79C1"/>
    <w:rsid w:val="00603EE0"/>
    <w:rsid w:val="00605FEE"/>
    <w:rsid w:val="006061E2"/>
    <w:rsid w:val="006071DF"/>
    <w:rsid w:val="00607FE0"/>
    <w:rsid w:val="00611EF4"/>
    <w:rsid w:val="006124AA"/>
    <w:rsid w:val="0061250B"/>
    <w:rsid w:val="00612D66"/>
    <w:rsid w:val="006153AD"/>
    <w:rsid w:val="006158A1"/>
    <w:rsid w:val="00617467"/>
    <w:rsid w:val="00624D02"/>
    <w:rsid w:val="006267EF"/>
    <w:rsid w:val="00627B2A"/>
    <w:rsid w:val="00630B26"/>
    <w:rsid w:val="00632803"/>
    <w:rsid w:val="006330F9"/>
    <w:rsid w:val="00634347"/>
    <w:rsid w:val="00635805"/>
    <w:rsid w:val="00636B01"/>
    <w:rsid w:val="00641177"/>
    <w:rsid w:val="00641391"/>
    <w:rsid w:val="00643120"/>
    <w:rsid w:val="00643D1D"/>
    <w:rsid w:val="006469DA"/>
    <w:rsid w:val="00651F33"/>
    <w:rsid w:val="006534E1"/>
    <w:rsid w:val="00654031"/>
    <w:rsid w:val="0065463B"/>
    <w:rsid w:val="00655F02"/>
    <w:rsid w:val="0066016F"/>
    <w:rsid w:val="00660FC9"/>
    <w:rsid w:val="0066174F"/>
    <w:rsid w:val="00664573"/>
    <w:rsid w:val="00670B70"/>
    <w:rsid w:val="00674922"/>
    <w:rsid w:val="00676738"/>
    <w:rsid w:val="00676EBE"/>
    <w:rsid w:val="00676EE2"/>
    <w:rsid w:val="0067718E"/>
    <w:rsid w:val="0067798C"/>
    <w:rsid w:val="0068194A"/>
    <w:rsid w:val="00686291"/>
    <w:rsid w:val="006865C6"/>
    <w:rsid w:val="00690ABB"/>
    <w:rsid w:val="0069255B"/>
    <w:rsid w:val="00692D1A"/>
    <w:rsid w:val="006960CF"/>
    <w:rsid w:val="006965F7"/>
    <w:rsid w:val="006A0068"/>
    <w:rsid w:val="006A2309"/>
    <w:rsid w:val="006A4094"/>
    <w:rsid w:val="006A6153"/>
    <w:rsid w:val="006A71FD"/>
    <w:rsid w:val="006B1945"/>
    <w:rsid w:val="006B23CF"/>
    <w:rsid w:val="006B2A3F"/>
    <w:rsid w:val="006C0A2E"/>
    <w:rsid w:val="006C3B72"/>
    <w:rsid w:val="006C5870"/>
    <w:rsid w:val="006C7140"/>
    <w:rsid w:val="006C7442"/>
    <w:rsid w:val="006C7D86"/>
    <w:rsid w:val="006D4669"/>
    <w:rsid w:val="006D7023"/>
    <w:rsid w:val="006E32BF"/>
    <w:rsid w:val="006E3314"/>
    <w:rsid w:val="006E4D22"/>
    <w:rsid w:val="006E5034"/>
    <w:rsid w:val="006E5311"/>
    <w:rsid w:val="006E6EBF"/>
    <w:rsid w:val="006F22C8"/>
    <w:rsid w:val="006F4B15"/>
    <w:rsid w:val="006F7304"/>
    <w:rsid w:val="00703891"/>
    <w:rsid w:val="007062A0"/>
    <w:rsid w:val="00706E53"/>
    <w:rsid w:val="00707449"/>
    <w:rsid w:val="0071080B"/>
    <w:rsid w:val="0071111F"/>
    <w:rsid w:val="00712355"/>
    <w:rsid w:val="00713A05"/>
    <w:rsid w:val="0071542D"/>
    <w:rsid w:val="00716EAA"/>
    <w:rsid w:val="00717AA3"/>
    <w:rsid w:val="00721EB1"/>
    <w:rsid w:val="00722BB0"/>
    <w:rsid w:val="00724699"/>
    <w:rsid w:val="00725DC1"/>
    <w:rsid w:val="00726D7D"/>
    <w:rsid w:val="00730D16"/>
    <w:rsid w:val="0073485B"/>
    <w:rsid w:val="007405CD"/>
    <w:rsid w:val="007442D5"/>
    <w:rsid w:val="00750B12"/>
    <w:rsid w:val="00751FBF"/>
    <w:rsid w:val="007524EB"/>
    <w:rsid w:val="00753F5E"/>
    <w:rsid w:val="00756DFD"/>
    <w:rsid w:val="007572C5"/>
    <w:rsid w:val="00760490"/>
    <w:rsid w:val="007631A2"/>
    <w:rsid w:val="00764107"/>
    <w:rsid w:val="00767FD5"/>
    <w:rsid w:val="007770EB"/>
    <w:rsid w:val="00777C3C"/>
    <w:rsid w:val="00783679"/>
    <w:rsid w:val="00790940"/>
    <w:rsid w:val="00791B24"/>
    <w:rsid w:val="00795BB2"/>
    <w:rsid w:val="007961FB"/>
    <w:rsid w:val="007A26AD"/>
    <w:rsid w:val="007A2769"/>
    <w:rsid w:val="007A34DF"/>
    <w:rsid w:val="007A3C55"/>
    <w:rsid w:val="007A448C"/>
    <w:rsid w:val="007A67F1"/>
    <w:rsid w:val="007B2724"/>
    <w:rsid w:val="007B2CB6"/>
    <w:rsid w:val="007B3E73"/>
    <w:rsid w:val="007B6042"/>
    <w:rsid w:val="007C1741"/>
    <w:rsid w:val="007C2689"/>
    <w:rsid w:val="007C3A66"/>
    <w:rsid w:val="007C49DD"/>
    <w:rsid w:val="007C7879"/>
    <w:rsid w:val="007D0FAC"/>
    <w:rsid w:val="007D2039"/>
    <w:rsid w:val="007D44EC"/>
    <w:rsid w:val="007F0119"/>
    <w:rsid w:val="007F5528"/>
    <w:rsid w:val="007F6EAD"/>
    <w:rsid w:val="007F791F"/>
    <w:rsid w:val="007F7DDC"/>
    <w:rsid w:val="00801A37"/>
    <w:rsid w:val="00801DDB"/>
    <w:rsid w:val="00804CFD"/>
    <w:rsid w:val="00805D18"/>
    <w:rsid w:val="00806717"/>
    <w:rsid w:val="00810750"/>
    <w:rsid w:val="008118CC"/>
    <w:rsid w:val="00811E88"/>
    <w:rsid w:val="00813A5F"/>
    <w:rsid w:val="008155F0"/>
    <w:rsid w:val="00817BED"/>
    <w:rsid w:val="00822A51"/>
    <w:rsid w:val="00822F7C"/>
    <w:rsid w:val="00825E38"/>
    <w:rsid w:val="008336AE"/>
    <w:rsid w:val="00833B72"/>
    <w:rsid w:val="00834C2F"/>
    <w:rsid w:val="00836B96"/>
    <w:rsid w:val="00840274"/>
    <w:rsid w:val="00840632"/>
    <w:rsid w:val="00844A1A"/>
    <w:rsid w:val="00847677"/>
    <w:rsid w:val="00853F27"/>
    <w:rsid w:val="00855651"/>
    <w:rsid w:val="00856268"/>
    <w:rsid w:val="0085773B"/>
    <w:rsid w:val="00857AD2"/>
    <w:rsid w:val="00865308"/>
    <w:rsid w:val="008668A0"/>
    <w:rsid w:val="00866BA7"/>
    <w:rsid w:val="00867CF7"/>
    <w:rsid w:val="00870EB6"/>
    <w:rsid w:val="00871C1D"/>
    <w:rsid w:val="00872EDF"/>
    <w:rsid w:val="008735E0"/>
    <w:rsid w:val="00880AAD"/>
    <w:rsid w:val="00883012"/>
    <w:rsid w:val="00883947"/>
    <w:rsid w:val="0088615B"/>
    <w:rsid w:val="00887BB0"/>
    <w:rsid w:val="008916B2"/>
    <w:rsid w:val="0089558C"/>
    <w:rsid w:val="008973DD"/>
    <w:rsid w:val="008A27F2"/>
    <w:rsid w:val="008A48BC"/>
    <w:rsid w:val="008A5671"/>
    <w:rsid w:val="008A68A5"/>
    <w:rsid w:val="008A6CFE"/>
    <w:rsid w:val="008A7864"/>
    <w:rsid w:val="008B0328"/>
    <w:rsid w:val="008B468E"/>
    <w:rsid w:val="008B58D9"/>
    <w:rsid w:val="008B5C48"/>
    <w:rsid w:val="008B7C5A"/>
    <w:rsid w:val="008C1FF2"/>
    <w:rsid w:val="008C3467"/>
    <w:rsid w:val="008C5275"/>
    <w:rsid w:val="008C5E05"/>
    <w:rsid w:val="008C73E7"/>
    <w:rsid w:val="008D2AC3"/>
    <w:rsid w:val="008D2ADC"/>
    <w:rsid w:val="008D5F79"/>
    <w:rsid w:val="008D7536"/>
    <w:rsid w:val="008D7937"/>
    <w:rsid w:val="008E0D8E"/>
    <w:rsid w:val="008E50CE"/>
    <w:rsid w:val="008E5B57"/>
    <w:rsid w:val="008E652C"/>
    <w:rsid w:val="008E679C"/>
    <w:rsid w:val="008F13E8"/>
    <w:rsid w:val="008F5B9F"/>
    <w:rsid w:val="008F5C4B"/>
    <w:rsid w:val="008F776F"/>
    <w:rsid w:val="00900B1C"/>
    <w:rsid w:val="00901FF3"/>
    <w:rsid w:val="0090245B"/>
    <w:rsid w:val="00902625"/>
    <w:rsid w:val="00903D91"/>
    <w:rsid w:val="009053B6"/>
    <w:rsid w:val="00906D45"/>
    <w:rsid w:val="009115C9"/>
    <w:rsid w:val="0091184D"/>
    <w:rsid w:val="0091507F"/>
    <w:rsid w:val="00920331"/>
    <w:rsid w:val="009208E3"/>
    <w:rsid w:val="009209C4"/>
    <w:rsid w:val="0092410B"/>
    <w:rsid w:val="00926163"/>
    <w:rsid w:val="00927400"/>
    <w:rsid w:val="00930646"/>
    <w:rsid w:val="00931ABC"/>
    <w:rsid w:val="00934EB3"/>
    <w:rsid w:val="00935FD1"/>
    <w:rsid w:val="00941BE4"/>
    <w:rsid w:val="009458F7"/>
    <w:rsid w:val="009476E4"/>
    <w:rsid w:val="009520AF"/>
    <w:rsid w:val="00952189"/>
    <w:rsid w:val="009525A8"/>
    <w:rsid w:val="00952920"/>
    <w:rsid w:val="00953F2D"/>
    <w:rsid w:val="00955A7E"/>
    <w:rsid w:val="00955E3A"/>
    <w:rsid w:val="00956CC6"/>
    <w:rsid w:val="00960808"/>
    <w:rsid w:val="0096558C"/>
    <w:rsid w:val="009662AB"/>
    <w:rsid w:val="009679C6"/>
    <w:rsid w:val="009701B9"/>
    <w:rsid w:val="009705BB"/>
    <w:rsid w:val="00973127"/>
    <w:rsid w:val="00974177"/>
    <w:rsid w:val="00977E1C"/>
    <w:rsid w:val="00982235"/>
    <w:rsid w:val="00983413"/>
    <w:rsid w:val="00983D3B"/>
    <w:rsid w:val="00990623"/>
    <w:rsid w:val="00997FF9"/>
    <w:rsid w:val="009A08AC"/>
    <w:rsid w:val="009A098D"/>
    <w:rsid w:val="009A3A20"/>
    <w:rsid w:val="009A77E8"/>
    <w:rsid w:val="009B4AFF"/>
    <w:rsid w:val="009B6ABA"/>
    <w:rsid w:val="009B7B44"/>
    <w:rsid w:val="009C47E1"/>
    <w:rsid w:val="009C62D2"/>
    <w:rsid w:val="009D43F7"/>
    <w:rsid w:val="009D589D"/>
    <w:rsid w:val="009D5F5A"/>
    <w:rsid w:val="009D610F"/>
    <w:rsid w:val="009D69EF"/>
    <w:rsid w:val="009D7351"/>
    <w:rsid w:val="009E18C1"/>
    <w:rsid w:val="009E651D"/>
    <w:rsid w:val="009F20D3"/>
    <w:rsid w:val="009F24FA"/>
    <w:rsid w:val="009F5183"/>
    <w:rsid w:val="009F6672"/>
    <w:rsid w:val="009F67B5"/>
    <w:rsid w:val="009F6D4A"/>
    <w:rsid w:val="00A01592"/>
    <w:rsid w:val="00A04E9F"/>
    <w:rsid w:val="00A0595F"/>
    <w:rsid w:val="00A05C2E"/>
    <w:rsid w:val="00A06D13"/>
    <w:rsid w:val="00A07575"/>
    <w:rsid w:val="00A10D0B"/>
    <w:rsid w:val="00A1294C"/>
    <w:rsid w:val="00A13946"/>
    <w:rsid w:val="00A20BA6"/>
    <w:rsid w:val="00A2361B"/>
    <w:rsid w:val="00A24298"/>
    <w:rsid w:val="00A24E05"/>
    <w:rsid w:val="00A27B74"/>
    <w:rsid w:val="00A41A5C"/>
    <w:rsid w:val="00A43934"/>
    <w:rsid w:val="00A43AB6"/>
    <w:rsid w:val="00A4506F"/>
    <w:rsid w:val="00A46DF5"/>
    <w:rsid w:val="00A506A9"/>
    <w:rsid w:val="00A52749"/>
    <w:rsid w:val="00A52DA2"/>
    <w:rsid w:val="00A56B0D"/>
    <w:rsid w:val="00A574EE"/>
    <w:rsid w:val="00A629FC"/>
    <w:rsid w:val="00A63A4F"/>
    <w:rsid w:val="00A65AEF"/>
    <w:rsid w:val="00A70B86"/>
    <w:rsid w:val="00A74646"/>
    <w:rsid w:val="00A7534A"/>
    <w:rsid w:val="00A76A08"/>
    <w:rsid w:val="00A775D6"/>
    <w:rsid w:val="00A810DC"/>
    <w:rsid w:val="00A833D7"/>
    <w:rsid w:val="00A84B7C"/>
    <w:rsid w:val="00A8548D"/>
    <w:rsid w:val="00A85C96"/>
    <w:rsid w:val="00A87C69"/>
    <w:rsid w:val="00A90AF3"/>
    <w:rsid w:val="00A93EA1"/>
    <w:rsid w:val="00A9701C"/>
    <w:rsid w:val="00AA18C5"/>
    <w:rsid w:val="00AA1AC3"/>
    <w:rsid w:val="00AA2FD1"/>
    <w:rsid w:val="00AA5794"/>
    <w:rsid w:val="00AB24E2"/>
    <w:rsid w:val="00AB3799"/>
    <w:rsid w:val="00AB3AB8"/>
    <w:rsid w:val="00AB3D69"/>
    <w:rsid w:val="00AC03B0"/>
    <w:rsid w:val="00AC4940"/>
    <w:rsid w:val="00AD285A"/>
    <w:rsid w:val="00AD2CE1"/>
    <w:rsid w:val="00AD37F2"/>
    <w:rsid w:val="00AD39DD"/>
    <w:rsid w:val="00AD4752"/>
    <w:rsid w:val="00AE0FD9"/>
    <w:rsid w:val="00AE143B"/>
    <w:rsid w:val="00AE18FA"/>
    <w:rsid w:val="00AE341D"/>
    <w:rsid w:val="00AE424F"/>
    <w:rsid w:val="00AE754F"/>
    <w:rsid w:val="00AF0727"/>
    <w:rsid w:val="00AF35FF"/>
    <w:rsid w:val="00AF529C"/>
    <w:rsid w:val="00AF61DD"/>
    <w:rsid w:val="00B01D84"/>
    <w:rsid w:val="00B022B8"/>
    <w:rsid w:val="00B064E9"/>
    <w:rsid w:val="00B0653B"/>
    <w:rsid w:val="00B07408"/>
    <w:rsid w:val="00B075F3"/>
    <w:rsid w:val="00B077A7"/>
    <w:rsid w:val="00B12841"/>
    <w:rsid w:val="00B13B96"/>
    <w:rsid w:val="00B16179"/>
    <w:rsid w:val="00B20820"/>
    <w:rsid w:val="00B22A38"/>
    <w:rsid w:val="00B302FA"/>
    <w:rsid w:val="00B30F7C"/>
    <w:rsid w:val="00B31402"/>
    <w:rsid w:val="00B31B02"/>
    <w:rsid w:val="00B33FC4"/>
    <w:rsid w:val="00B34F00"/>
    <w:rsid w:val="00B35740"/>
    <w:rsid w:val="00B44199"/>
    <w:rsid w:val="00B4565E"/>
    <w:rsid w:val="00B464F1"/>
    <w:rsid w:val="00B46ABC"/>
    <w:rsid w:val="00B5346A"/>
    <w:rsid w:val="00B544E1"/>
    <w:rsid w:val="00B555A9"/>
    <w:rsid w:val="00B55C53"/>
    <w:rsid w:val="00B56302"/>
    <w:rsid w:val="00B6212E"/>
    <w:rsid w:val="00B66928"/>
    <w:rsid w:val="00B713F3"/>
    <w:rsid w:val="00B72AA4"/>
    <w:rsid w:val="00B740E1"/>
    <w:rsid w:val="00B74CE6"/>
    <w:rsid w:val="00B75CDB"/>
    <w:rsid w:val="00B809EF"/>
    <w:rsid w:val="00B83276"/>
    <w:rsid w:val="00B85FCD"/>
    <w:rsid w:val="00B9254C"/>
    <w:rsid w:val="00B96D53"/>
    <w:rsid w:val="00BA31E3"/>
    <w:rsid w:val="00BA469D"/>
    <w:rsid w:val="00BA77CC"/>
    <w:rsid w:val="00BB001E"/>
    <w:rsid w:val="00BB283E"/>
    <w:rsid w:val="00BB3177"/>
    <w:rsid w:val="00BC1F72"/>
    <w:rsid w:val="00BC4FC3"/>
    <w:rsid w:val="00BC5632"/>
    <w:rsid w:val="00BC6F39"/>
    <w:rsid w:val="00BD03B5"/>
    <w:rsid w:val="00BD0C7E"/>
    <w:rsid w:val="00BD1FC5"/>
    <w:rsid w:val="00BD34E6"/>
    <w:rsid w:val="00BD556B"/>
    <w:rsid w:val="00BD7600"/>
    <w:rsid w:val="00BD773E"/>
    <w:rsid w:val="00BE14DD"/>
    <w:rsid w:val="00BE4CA4"/>
    <w:rsid w:val="00BE53E0"/>
    <w:rsid w:val="00BE5BB3"/>
    <w:rsid w:val="00BF593A"/>
    <w:rsid w:val="00BF6302"/>
    <w:rsid w:val="00BF6E00"/>
    <w:rsid w:val="00BF768C"/>
    <w:rsid w:val="00BF7D25"/>
    <w:rsid w:val="00C0256C"/>
    <w:rsid w:val="00C04D1A"/>
    <w:rsid w:val="00C05568"/>
    <w:rsid w:val="00C05C17"/>
    <w:rsid w:val="00C05F06"/>
    <w:rsid w:val="00C06349"/>
    <w:rsid w:val="00C063D4"/>
    <w:rsid w:val="00C07166"/>
    <w:rsid w:val="00C1025A"/>
    <w:rsid w:val="00C11A36"/>
    <w:rsid w:val="00C13842"/>
    <w:rsid w:val="00C13AA5"/>
    <w:rsid w:val="00C15A60"/>
    <w:rsid w:val="00C206DB"/>
    <w:rsid w:val="00C2128E"/>
    <w:rsid w:val="00C2191D"/>
    <w:rsid w:val="00C329B8"/>
    <w:rsid w:val="00C330CA"/>
    <w:rsid w:val="00C336CF"/>
    <w:rsid w:val="00C340F0"/>
    <w:rsid w:val="00C42EFC"/>
    <w:rsid w:val="00C45CEB"/>
    <w:rsid w:val="00C45E6A"/>
    <w:rsid w:val="00C465EB"/>
    <w:rsid w:val="00C473C8"/>
    <w:rsid w:val="00C51632"/>
    <w:rsid w:val="00C56F4B"/>
    <w:rsid w:val="00C656B8"/>
    <w:rsid w:val="00C679D7"/>
    <w:rsid w:val="00C7055A"/>
    <w:rsid w:val="00C72234"/>
    <w:rsid w:val="00C7308B"/>
    <w:rsid w:val="00C76A91"/>
    <w:rsid w:val="00C77B8A"/>
    <w:rsid w:val="00C77FF4"/>
    <w:rsid w:val="00C80AC0"/>
    <w:rsid w:val="00C8368C"/>
    <w:rsid w:val="00C85044"/>
    <w:rsid w:val="00C86CEE"/>
    <w:rsid w:val="00C90907"/>
    <w:rsid w:val="00C9373B"/>
    <w:rsid w:val="00C95F15"/>
    <w:rsid w:val="00CA1E5B"/>
    <w:rsid w:val="00CA29BF"/>
    <w:rsid w:val="00CA4F17"/>
    <w:rsid w:val="00CB0FA5"/>
    <w:rsid w:val="00CB3509"/>
    <w:rsid w:val="00CB411D"/>
    <w:rsid w:val="00CB5FCA"/>
    <w:rsid w:val="00CB755B"/>
    <w:rsid w:val="00CB7874"/>
    <w:rsid w:val="00CC23E0"/>
    <w:rsid w:val="00CC7184"/>
    <w:rsid w:val="00CD05B8"/>
    <w:rsid w:val="00CD6A73"/>
    <w:rsid w:val="00CD6C4F"/>
    <w:rsid w:val="00CE4933"/>
    <w:rsid w:val="00CE554F"/>
    <w:rsid w:val="00CE6847"/>
    <w:rsid w:val="00CF5497"/>
    <w:rsid w:val="00CF7184"/>
    <w:rsid w:val="00CF7F45"/>
    <w:rsid w:val="00D042D3"/>
    <w:rsid w:val="00D04A5F"/>
    <w:rsid w:val="00D054CC"/>
    <w:rsid w:val="00D1113A"/>
    <w:rsid w:val="00D12116"/>
    <w:rsid w:val="00D123B4"/>
    <w:rsid w:val="00D14783"/>
    <w:rsid w:val="00D158A5"/>
    <w:rsid w:val="00D15C5A"/>
    <w:rsid w:val="00D20D44"/>
    <w:rsid w:val="00D2126F"/>
    <w:rsid w:val="00D26470"/>
    <w:rsid w:val="00D26973"/>
    <w:rsid w:val="00D27125"/>
    <w:rsid w:val="00D278DB"/>
    <w:rsid w:val="00D334E7"/>
    <w:rsid w:val="00D33958"/>
    <w:rsid w:val="00D33B3D"/>
    <w:rsid w:val="00D3559B"/>
    <w:rsid w:val="00D36CF7"/>
    <w:rsid w:val="00D46530"/>
    <w:rsid w:val="00D5310C"/>
    <w:rsid w:val="00D555F6"/>
    <w:rsid w:val="00D557FA"/>
    <w:rsid w:val="00D72CCC"/>
    <w:rsid w:val="00D749EC"/>
    <w:rsid w:val="00D761B3"/>
    <w:rsid w:val="00D7760B"/>
    <w:rsid w:val="00D82B6C"/>
    <w:rsid w:val="00D85E38"/>
    <w:rsid w:val="00D862A3"/>
    <w:rsid w:val="00D86ADE"/>
    <w:rsid w:val="00D9174F"/>
    <w:rsid w:val="00D92FFB"/>
    <w:rsid w:val="00D94C28"/>
    <w:rsid w:val="00D96550"/>
    <w:rsid w:val="00D9680B"/>
    <w:rsid w:val="00DA05A6"/>
    <w:rsid w:val="00DA08EB"/>
    <w:rsid w:val="00DA3EC9"/>
    <w:rsid w:val="00DA4969"/>
    <w:rsid w:val="00DA6895"/>
    <w:rsid w:val="00DA7A36"/>
    <w:rsid w:val="00DB1439"/>
    <w:rsid w:val="00DB1669"/>
    <w:rsid w:val="00DB3289"/>
    <w:rsid w:val="00DB36B4"/>
    <w:rsid w:val="00DB48A1"/>
    <w:rsid w:val="00DC03D1"/>
    <w:rsid w:val="00DC5BE8"/>
    <w:rsid w:val="00DD0E14"/>
    <w:rsid w:val="00DD354F"/>
    <w:rsid w:val="00DD483A"/>
    <w:rsid w:val="00DD4A20"/>
    <w:rsid w:val="00DD4D10"/>
    <w:rsid w:val="00DD51AD"/>
    <w:rsid w:val="00DE3005"/>
    <w:rsid w:val="00DE3546"/>
    <w:rsid w:val="00DE3E07"/>
    <w:rsid w:val="00DE4BCB"/>
    <w:rsid w:val="00DE62D1"/>
    <w:rsid w:val="00DF24B4"/>
    <w:rsid w:val="00DF4D17"/>
    <w:rsid w:val="00DF759A"/>
    <w:rsid w:val="00DF7F90"/>
    <w:rsid w:val="00E11BDA"/>
    <w:rsid w:val="00E166DE"/>
    <w:rsid w:val="00E1682E"/>
    <w:rsid w:val="00E16D7A"/>
    <w:rsid w:val="00E21738"/>
    <w:rsid w:val="00E317B0"/>
    <w:rsid w:val="00E31A1A"/>
    <w:rsid w:val="00E3233D"/>
    <w:rsid w:val="00E32F94"/>
    <w:rsid w:val="00E34A75"/>
    <w:rsid w:val="00E36A7C"/>
    <w:rsid w:val="00E37D83"/>
    <w:rsid w:val="00E401BA"/>
    <w:rsid w:val="00E446B2"/>
    <w:rsid w:val="00E44D58"/>
    <w:rsid w:val="00E45666"/>
    <w:rsid w:val="00E45A90"/>
    <w:rsid w:val="00E5098C"/>
    <w:rsid w:val="00E53AB1"/>
    <w:rsid w:val="00E54992"/>
    <w:rsid w:val="00E55C36"/>
    <w:rsid w:val="00E56D1A"/>
    <w:rsid w:val="00E5706D"/>
    <w:rsid w:val="00E6490D"/>
    <w:rsid w:val="00E67ABC"/>
    <w:rsid w:val="00E7524E"/>
    <w:rsid w:val="00E81E0A"/>
    <w:rsid w:val="00E83B88"/>
    <w:rsid w:val="00E8420A"/>
    <w:rsid w:val="00E850B4"/>
    <w:rsid w:val="00E8746F"/>
    <w:rsid w:val="00E93CE3"/>
    <w:rsid w:val="00E94496"/>
    <w:rsid w:val="00E94C4D"/>
    <w:rsid w:val="00E95062"/>
    <w:rsid w:val="00E97404"/>
    <w:rsid w:val="00EA7430"/>
    <w:rsid w:val="00EB0A11"/>
    <w:rsid w:val="00EB171C"/>
    <w:rsid w:val="00EC13B0"/>
    <w:rsid w:val="00EC20B5"/>
    <w:rsid w:val="00EC7FEE"/>
    <w:rsid w:val="00ED1FA2"/>
    <w:rsid w:val="00ED23C8"/>
    <w:rsid w:val="00ED3075"/>
    <w:rsid w:val="00ED3961"/>
    <w:rsid w:val="00ED508B"/>
    <w:rsid w:val="00ED7D91"/>
    <w:rsid w:val="00EE0A7C"/>
    <w:rsid w:val="00EE12A9"/>
    <w:rsid w:val="00EE4B40"/>
    <w:rsid w:val="00EE54E3"/>
    <w:rsid w:val="00EF0461"/>
    <w:rsid w:val="00EF2058"/>
    <w:rsid w:val="00EF2511"/>
    <w:rsid w:val="00EF2BE8"/>
    <w:rsid w:val="00EF3BC1"/>
    <w:rsid w:val="00EF3E65"/>
    <w:rsid w:val="00F01283"/>
    <w:rsid w:val="00F0328C"/>
    <w:rsid w:val="00F05AFF"/>
    <w:rsid w:val="00F05E5D"/>
    <w:rsid w:val="00F0675D"/>
    <w:rsid w:val="00F07A42"/>
    <w:rsid w:val="00F12573"/>
    <w:rsid w:val="00F133BD"/>
    <w:rsid w:val="00F21242"/>
    <w:rsid w:val="00F23BB1"/>
    <w:rsid w:val="00F24BFF"/>
    <w:rsid w:val="00F3100A"/>
    <w:rsid w:val="00F32704"/>
    <w:rsid w:val="00F33088"/>
    <w:rsid w:val="00F4002F"/>
    <w:rsid w:val="00F42551"/>
    <w:rsid w:val="00F42A4D"/>
    <w:rsid w:val="00F4325A"/>
    <w:rsid w:val="00F436C9"/>
    <w:rsid w:val="00F4563C"/>
    <w:rsid w:val="00F461B8"/>
    <w:rsid w:val="00F54735"/>
    <w:rsid w:val="00F568D3"/>
    <w:rsid w:val="00F60DD5"/>
    <w:rsid w:val="00F61053"/>
    <w:rsid w:val="00F63AA7"/>
    <w:rsid w:val="00F67D93"/>
    <w:rsid w:val="00F71A45"/>
    <w:rsid w:val="00F72208"/>
    <w:rsid w:val="00F74134"/>
    <w:rsid w:val="00F74787"/>
    <w:rsid w:val="00F75242"/>
    <w:rsid w:val="00F81C3F"/>
    <w:rsid w:val="00F822B3"/>
    <w:rsid w:val="00F83DF6"/>
    <w:rsid w:val="00F848B0"/>
    <w:rsid w:val="00F8674F"/>
    <w:rsid w:val="00F87D29"/>
    <w:rsid w:val="00F9485D"/>
    <w:rsid w:val="00F95F70"/>
    <w:rsid w:val="00F963B1"/>
    <w:rsid w:val="00FA0BAB"/>
    <w:rsid w:val="00FA0BD1"/>
    <w:rsid w:val="00FA1056"/>
    <w:rsid w:val="00FA71DE"/>
    <w:rsid w:val="00FB1D1F"/>
    <w:rsid w:val="00FB2002"/>
    <w:rsid w:val="00FB379D"/>
    <w:rsid w:val="00FC0722"/>
    <w:rsid w:val="00FC0DDA"/>
    <w:rsid w:val="00FC1953"/>
    <w:rsid w:val="00FC389E"/>
    <w:rsid w:val="00FD0918"/>
    <w:rsid w:val="00FD1C11"/>
    <w:rsid w:val="00FD2AD4"/>
    <w:rsid w:val="00FD3FD0"/>
    <w:rsid w:val="00FD451C"/>
    <w:rsid w:val="00FD6845"/>
    <w:rsid w:val="00FD6CE6"/>
    <w:rsid w:val="00FE16A0"/>
    <w:rsid w:val="00FE1DD1"/>
    <w:rsid w:val="00FE3C6B"/>
    <w:rsid w:val="00FE4523"/>
    <w:rsid w:val="00FE4C11"/>
    <w:rsid w:val="00FE635B"/>
    <w:rsid w:val="00FF0EE9"/>
    <w:rsid w:val="00FF3E01"/>
    <w:rsid w:val="00FF6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5f5f5f"/>
    </o:shapedefaults>
    <o:shapelayout v:ext="edit">
      <o:idmap v:ext="edit" data="1"/>
    </o:shapelayout>
  </w:shapeDefaults>
  <w:decimalSymbol w:val=","/>
  <w:listSeparator w:val=";"/>
  <w14:docId w14:val="4E37B20F"/>
  <w15:docId w15:val="{D958AA04-C09A-4D4C-97A1-189B9CD0F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spacing w:line="480" w:lineRule="auto"/>
      <w:jc w:val="both"/>
      <w:outlineLvl w:val="0"/>
    </w:pPr>
    <w:rPr>
      <w:rFonts w:ascii="Arial" w:hAnsi="Arial" w:cs="Arial"/>
      <w:u w:val="single"/>
    </w:rPr>
  </w:style>
  <w:style w:type="paragraph" w:styleId="Heading2">
    <w:name w:val="heading 2"/>
    <w:basedOn w:val="Normal"/>
    <w:next w:val="Normal"/>
    <w:qFormat/>
    <w:pPr>
      <w:keepNext/>
      <w:spacing w:line="480" w:lineRule="auto"/>
      <w:outlineLvl w:val="1"/>
    </w:pPr>
    <w:rPr>
      <w:rFonts w:ascii="Arial" w:hAnsi="Arial" w:cs="Arial"/>
      <w:b/>
      <w:bCs/>
      <w:i/>
      <w:iCs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jc w:val="both"/>
      <w:outlineLvl w:val="2"/>
    </w:pPr>
    <w:rPr>
      <w:rFonts w:ascii="Arial" w:hAnsi="Arial" w:cs="Arial"/>
      <w:b/>
      <w:bCs/>
      <w:i/>
      <w:i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i/>
      <w:i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 w:cs="Arial"/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ind w:left="540" w:firstLine="540"/>
      <w:jc w:val="center"/>
      <w:outlineLvl w:val="5"/>
    </w:pPr>
    <w:rPr>
      <w:rFonts w:ascii="Arial" w:hAnsi="Arial" w:cs="Arial"/>
      <w:i/>
      <w:iCs/>
      <w:sz w:val="22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szCs w:val="20"/>
      <w:lang w:val="en-US"/>
    </w:rPr>
  </w:style>
  <w:style w:type="paragraph" w:styleId="Heading8">
    <w:name w:val="heading 8"/>
    <w:basedOn w:val="Normal"/>
    <w:next w:val="Normal"/>
    <w:qFormat/>
    <w:pPr>
      <w:keepNext/>
      <w:jc w:val="both"/>
      <w:outlineLvl w:val="7"/>
    </w:pPr>
    <w:rPr>
      <w:szCs w:val="20"/>
      <w:lang w:val="en-US"/>
    </w:rPr>
  </w:style>
  <w:style w:type="paragraph" w:styleId="Heading9">
    <w:name w:val="heading 9"/>
    <w:basedOn w:val="Normal"/>
    <w:next w:val="Normal"/>
    <w:qFormat/>
    <w:pPr>
      <w:keepNext/>
      <w:ind w:right="-235"/>
      <w:outlineLvl w:val="8"/>
    </w:pPr>
    <w:rPr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</w:rPr>
  </w:style>
  <w:style w:type="paragraph" w:styleId="BodyText">
    <w:name w:val="Body Text"/>
    <w:basedOn w:val="Normal"/>
    <w:pPr>
      <w:spacing w:line="480" w:lineRule="auto"/>
      <w:jc w:val="both"/>
    </w:pPr>
    <w:rPr>
      <w:rFonts w:ascii="Arial" w:hAnsi="Arial" w:cs="Arial"/>
    </w:rPr>
  </w:style>
  <w:style w:type="paragraph" w:styleId="BodyText2">
    <w:name w:val="Body Text 2"/>
    <w:basedOn w:val="Normal"/>
    <w:pPr>
      <w:spacing w:line="480" w:lineRule="auto"/>
      <w:jc w:val="both"/>
    </w:pPr>
    <w:rPr>
      <w:rFonts w:ascii="Arial" w:hAnsi="Arial" w:cs="Arial"/>
      <w:sz w:val="22"/>
    </w:rPr>
  </w:style>
  <w:style w:type="paragraph" w:styleId="Caption">
    <w:name w:val="caption"/>
    <w:basedOn w:val="Normal"/>
    <w:next w:val="Normal"/>
    <w:qFormat/>
    <w:pPr>
      <w:spacing w:line="480" w:lineRule="auto"/>
      <w:jc w:val="center"/>
    </w:pPr>
    <w:rPr>
      <w:rFonts w:ascii="Arial" w:hAnsi="Arial" w:cs="Arial"/>
      <w:i/>
      <w:iCs/>
      <w:sz w:val="22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Dafpust">
    <w:name w:val="Daf. pust"/>
    <w:basedOn w:val="Normal"/>
    <w:pPr>
      <w:numPr>
        <w:numId w:val="1"/>
      </w:numPr>
      <w:spacing w:before="100"/>
      <w:jc w:val="both"/>
    </w:pPr>
    <w:rPr>
      <w:rFonts w:ascii="Arial" w:hAnsi="Arial"/>
      <w:sz w:val="21"/>
      <w:szCs w:val="20"/>
      <w:lang w:val="en-US"/>
    </w:rPr>
  </w:style>
  <w:style w:type="paragraph" w:styleId="BodyText3">
    <w:name w:val="Body Text 3"/>
    <w:basedOn w:val="Normal"/>
    <w:pPr>
      <w:jc w:val="center"/>
    </w:pPr>
    <w:rPr>
      <w:i/>
      <w:iCs/>
    </w:rPr>
  </w:style>
  <w:style w:type="paragraph" w:customStyle="1" w:styleId="AbstractIsi">
    <w:name w:val="Abstract Isi"/>
    <w:basedOn w:val="Normal"/>
    <w:pPr>
      <w:ind w:firstLine="709"/>
      <w:jc w:val="both"/>
    </w:pPr>
    <w:rPr>
      <w:rFonts w:ascii="Arial" w:hAnsi="Arial"/>
      <w:sz w:val="21"/>
      <w:szCs w:val="20"/>
      <w:lang w:val="en-US"/>
    </w:rPr>
  </w:style>
  <w:style w:type="paragraph" w:customStyle="1" w:styleId="BabIsi">
    <w:name w:val="Bab Isi"/>
    <w:basedOn w:val="AbstractIsi"/>
    <w:pPr>
      <w:spacing w:line="360" w:lineRule="auto"/>
    </w:pPr>
  </w:style>
  <w:style w:type="paragraph" w:customStyle="1" w:styleId="Bab">
    <w:name w:val="Bab"/>
    <w:basedOn w:val="Normal"/>
    <w:pPr>
      <w:numPr>
        <w:numId w:val="2"/>
      </w:numPr>
      <w:tabs>
        <w:tab w:val="left" w:pos="284"/>
      </w:tabs>
      <w:spacing w:before="200" w:line="360" w:lineRule="auto"/>
    </w:pPr>
    <w:rPr>
      <w:rFonts w:ascii="Arial" w:hAnsi="Arial"/>
      <w:b/>
      <w:caps/>
      <w:sz w:val="21"/>
      <w:szCs w:val="20"/>
      <w:lang w:val="en-US"/>
    </w:rPr>
  </w:style>
  <w:style w:type="paragraph" w:customStyle="1" w:styleId="Subbab">
    <w:name w:val="Subbab"/>
    <w:basedOn w:val="Normal"/>
    <w:pPr>
      <w:numPr>
        <w:ilvl w:val="1"/>
        <w:numId w:val="3"/>
      </w:numPr>
      <w:spacing w:line="360" w:lineRule="auto"/>
    </w:pPr>
    <w:rPr>
      <w:rFonts w:ascii="Arial" w:hAnsi="Arial"/>
      <w:b/>
      <w:sz w:val="21"/>
      <w:szCs w:val="20"/>
      <w:lang w:val="en-US"/>
    </w:rPr>
  </w:style>
  <w:style w:type="paragraph" w:customStyle="1" w:styleId="Subsubab">
    <w:name w:val="Subsubab"/>
    <w:basedOn w:val="Subbab"/>
    <w:next w:val="Subbab"/>
    <w:pPr>
      <w:numPr>
        <w:ilvl w:val="2"/>
      </w:numPr>
      <w:tabs>
        <w:tab w:val="clear" w:pos="709"/>
        <w:tab w:val="num" w:pos="360"/>
      </w:tabs>
    </w:pPr>
  </w:style>
  <w:style w:type="paragraph" w:customStyle="1" w:styleId="Daftpustjdl">
    <w:name w:val="Daft pust jdl"/>
    <w:basedOn w:val="BabIsi"/>
    <w:pPr>
      <w:ind w:firstLine="0"/>
      <w:jc w:val="left"/>
    </w:pPr>
    <w:rPr>
      <w:b/>
    </w:rPr>
  </w:style>
  <w:style w:type="paragraph" w:customStyle="1" w:styleId="Pendahulu">
    <w:name w:val="Pendahulu"/>
    <w:basedOn w:val="Daftpustjdl"/>
    <w:pPr>
      <w:numPr>
        <w:numId w:val="4"/>
      </w:numPr>
      <w:tabs>
        <w:tab w:val="clear" w:pos="720"/>
        <w:tab w:val="left" w:pos="284"/>
      </w:tabs>
    </w:pPr>
    <w:rPr>
      <w:caps/>
    </w:rPr>
  </w:style>
  <w:style w:type="paragraph" w:styleId="BodyTextIndent">
    <w:name w:val="Body Text Indent"/>
    <w:basedOn w:val="Normal"/>
    <w:pPr>
      <w:ind w:left="720" w:firstLine="540"/>
      <w:jc w:val="both"/>
    </w:pPr>
    <w:rPr>
      <w:lang w:val="en-US"/>
    </w:rPr>
  </w:style>
  <w:style w:type="paragraph" w:styleId="BodyTextIndent2">
    <w:name w:val="Body Text Indent 2"/>
    <w:basedOn w:val="Normal"/>
    <w:pPr>
      <w:ind w:left="72"/>
      <w:jc w:val="both"/>
    </w:pPr>
    <w:rPr>
      <w:lang w:val="en-US"/>
    </w:rPr>
  </w:style>
  <w:style w:type="paragraph" w:styleId="BodyTextIndent3">
    <w:name w:val="Body Text Indent 3"/>
    <w:basedOn w:val="Normal"/>
    <w:pPr>
      <w:ind w:left="960" w:hanging="960"/>
      <w:jc w:val="both"/>
    </w:pPr>
    <w:rPr>
      <w:rFonts w:ascii="Arial" w:hAnsi="Arial" w:cs="Arial"/>
      <w:sz w:val="22"/>
    </w:rPr>
  </w:style>
  <w:style w:type="paragraph" w:styleId="FootnoteText">
    <w:name w:val="footnote text"/>
    <w:basedOn w:val="Normal"/>
    <w:semiHidden/>
    <w:rPr>
      <w:sz w:val="20"/>
      <w:szCs w:val="20"/>
      <w:lang w:val="en-US"/>
    </w:rPr>
  </w:style>
  <w:style w:type="paragraph" w:customStyle="1" w:styleId="H3">
    <w:name w:val="H3"/>
    <w:basedOn w:val="Normal"/>
    <w:next w:val="Normal"/>
    <w:pPr>
      <w:keepNext/>
      <w:spacing w:before="100" w:after="100"/>
      <w:outlineLvl w:val="3"/>
    </w:pPr>
    <w:rPr>
      <w:b/>
      <w:snapToGrid w:val="0"/>
      <w:sz w:val="28"/>
      <w:lang w:val="id-ID"/>
    </w:rPr>
  </w:style>
  <w:style w:type="paragraph" w:styleId="EndnoteText">
    <w:name w:val="endnote text"/>
    <w:basedOn w:val="Normal"/>
    <w:semiHidden/>
    <w:rPr>
      <w:sz w:val="20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lang w:val="en-US"/>
    </w:rPr>
  </w:style>
  <w:style w:type="paragraph" w:styleId="Subtitle">
    <w:name w:val="Subtitle"/>
    <w:basedOn w:val="Normal"/>
    <w:qFormat/>
    <w:pPr>
      <w:jc w:val="center"/>
    </w:pPr>
    <w:rPr>
      <w:rFonts w:ascii="Arial" w:hAnsi="Arial" w:cs="Arial"/>
      <w:b/>
      <w:bCs/>
      <w:i/>
      <w:iCs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E2C5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D96550"/>
    <w:rPr>
      <w:color w:val="0000FF"/>
      <w:u w:val="single"/>
    </w:rPr>
  </w:style>
  <w:style w:type="paragraph" w:customStyle="1" w:styleId="ElsParagraph">
    <w:name w:val="Els_Paragraph"/>
    <w:rsid w:val="00D123B4"/>
    <w:pPr>
      <w:spacing w:after="120" w:line="220" w:lineRule="exact"/>
      <w:ind w:firstLine="230"/>
      <w:jc w:val="both"/>
    </w:pPr>
    <w:rPr>
      <w:sz w:val="19"/>
    </w:rPr>
  </w:style>
  <w:style w:type="character" w:styleId="Emphasis">
    <w:name w:val="Emphasis"/>
    <w:basedOn w:val="DefaultParagraphFont"/>
    <w:uiPriority w:val="20"/>
    <w:qFormat/>
    <w:rsid w:val="00190270"/>
    <w:rPr>
      <w:i/>
      <w:iCs/>
    </w:rPr>
  </w:style>
  <w:style w:type="character" w:customStyle="1" w:styleId="HeaderChar">
    <w:name w:val="Header Char"/>
    <w:link w:val="Header"/>
    <w:locked/>
    <w:rsid w:val="00A24E05"/>
    <w:rPr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152E9F"/>
    <w:pPr>
      <w:ind w:left="720"/>
      <w:contextualSpacing/>
    </w:pPr>
  </w:style>
  <w:style w:type="character" w:customStyle="1" w:styleId="fontstyle01">
    <w:name w:val="fontstyle01"/>
    <w:basedOn w:val="DefaultParagraphFont"/>
    <w:rsid w:val="00322EF2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E22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22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2267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22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2267"/>
    <w:rPr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38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6F885-C1BC-4DE4-8C92-B462C2EEC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-IJC</vt:lpstr>
    </vt:vector>
  </TitlesOfParts>
  <Company>Asia Computer</Company>
  <LinksUpToDate>false</LinksUpToDate>
  <CharactersWithSpaces>1684</CharactersWithSpaces>
  <SharedDoc>false</SharedDoc>
  <HLinks>
    <vt:vector size="12" baseType="variant">
      <vt:variant>
        <vt:i4>7012465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englsih</vt:lpwstr>
      </vt:variant>
      <vt:variant>
        <vt:i4>648817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indonesian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-IJC</dc:title>
  <dc:subject/>
  <dc:creator>Iqmal Tahir</dc:creator>
  <cp:keywords/>
  <dc:description/>
  <cp:lastModifiedBy>Windows User</cp:lastModifiedBy>
  <cp:revision>3</cp:revision>
  <cp:lastPrinted>2019-04-14T04:46:00Z</cp:lastPrinted>
  <dcterms:created xsi:type="dcterms:W3CDTF">2019-04-18T14:15:00Z</dcterms:created>
  <dcterms:modified xsi:type="dcterms:W3CDTF">2019-04-18T14:19:00Z</dcterms:modified>
</cp:coreProperties>
</file>